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68930" w14:textId="6D4B341C" w:rsidR="007076B1" w:rsidRDefault="00BB439D">
      <w:pPr>
        <w:widowControl w:val="0"/>
        <w:rPr>
          <w:rFonts w:ascii="Calibri" w:hAnsi="Calibri"/>
          <w:sz w:val="20"/>
          <w:lang w:val="en-GB"/>
        </w:rPr>
      </w:pPr>
      <w:r>
        <w:rPr>
          <w:noProof/>
        </w:rPr>
        <w:drawing>
          <wp:anchor distT="57150" distB="57150" distL="57150" distR="57150" simplePos="0" relativeHeight="251658240" behindDoc="0" locked="0" layoutInCell="1" allowOverlap="1" wp14:anchorId="08F0D201" wp14:editId="08FAC3A5">
            <wp:simplePos x="0" y="0"/>
            <wp:positionH relativeFrom="margin">
              <wp:posOffset>1447800</wp:posOffset>
            </wp:positionH>
            <wp:positionV relativeFrom="paragraph">
              <wp:posOffset>0</wp:posOffset>
            </wp:positionV>
            <wp:extent cx="3459600" cy="5364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9600" cy="53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006A">
        <w:fldChar w:fldCharType="begin"/>
      </w:r>
      <w:r w:rsidR="003E006A">
        <w:instrText xml:space="preserve"> SEQ CHAPTER \h \r 1</w:instrText>
      </w:r>
      <w:r w:rsidR="003B71D3">
        <w:fldChar w:fldCharType="separate"/>
      </w:r>
      <w:r w:rsidR="003E006A">
        <w:fldChar w:fldCharType="end"/>
      </w:r>
    </w:p>
    <w:p w14:paraId="32D9B96D" w14:textId="3887BC5E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p w14:paraId="65AB4CE8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p w14:paraId="77B256F7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p w14:paraId="0FBF3725" w14:textId="77777777" w:rsidR="007076B1" w:rsidRDefault="003E006A">
      <w:pPr>
        <w:widowControl w:val="0"/>
        <w:jc w:val="both"/>
        <w:rPr>
          <w:rFonts w:ascii="Calibri" w:hAnsi="Calibri"/>
          <w:sz w:val="20"/>
          <w:lang w:val="en-GB"/>
        </w:rPr>
      </w:pPr>
      <w:r>
        <w:rPr>
          <w:rFonts w:ascii="Calibri" w:hAnsi="Calibri"/>
          <w:sz w:val="20"/>
          <w:lang w:val="en-GB"/>
        </w:rPr>
        <w:t xml:space="preserve">The purpose of this questionnaire is to assist you to decide whether you need a </w:t>
      </w:r>
      <w:proofErr w:type="gramStart"/>
      <w:r>
        <w:rPr>
          <w:rFonts w:ascii="Calibri" w:hAnsi="Calibri"/>
          <w:sz w:val="20"/>
          <w:lang w:val="en-GB"/>
        </w:rPr>
        <w:t>trust based</w:t>
      </w:r>
      <w:proofErr w:type="gramEnd"/>
      <w:r>
        <w:rPr>
          <w:rFonts w:ascii="Calibri" w:hAnsi="Calibri"/>
          <w:sz w:val="20"/>
          <w:lang w:val="en-GB"/>
        </w:rPr>
        <w:t xml:space="preserve"> estate and asset protection plan or a will based estate plan, and if so to record the information needed to prepare it.  The questionnaire has been divided into 9 parts:</w:t>
      </w: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1" w:type="dxa"/>
          <w:right w:w="101" w:type="dxa"/>
        </w:tblCellMar>
        <w:tblLook w:val="0000" w:firstRow="0" w:lastRow="0" w:firstColumn="0" w:lastColumn="0" w:noHBand="0" w:noVBand="0"/>
      </w:tblPr>
      <w:tblGrid>
        <w:gridCol w:w="5376"/>
        <w:gridCol w:w="5377"/>
      </w:tblGrid>
      <w:tr w:rsidR="007076B1" w14:paraId="2FC289F6" w14:textId="77777777">
        <w:trPr>
          <w:cantSplit/>
          <w:trHeight w:val="252"/>
        </w:trPr>
        <w:tc>
          <w:tcPr>
            <w:tcW w:w="53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120" w:type="dxa"/>
              <w:bottom w:w="29" w:type="dxa"/>
              <w:right w:w="120" w:type="dxa"/>
            </w:tcMar>
          </w:tcPr>
          <w:p w14:paraId="35B35232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 1: Our family details</w:t>
            </w:r>
          </w:p>
        </w:tc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9" w:type="dxa"/>
              <w:left w:w="120" w:type="dxa"/>
              <w:bottom w:w="29" w:type="dxa"/>
              <w:right w:w="120" w:type="dxa"/>
            </w:tcMar>
          </w:tcPr>
          <w:p w14:paraId="3B651424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 2: Our objectives</w:t>
            </w:r>
          </w:p>
        </w:tc>
      </w:tr>
      <w:tr w:rsidR="007076B1" w14:paraId="5CF7D540" w14:textId="77777777">
        <w:trPr>
          <w:cantSplit/>
        </w:trPr>
        <w:tc>
          <w:tcPr>
            <w:tcW w:w="53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53376E3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 3: Our beneficiaries</w:t>
            </w:r>
          </w:p>
        </w:tc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264B81C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 4: Our wills</w:t>
            </w:r>
          </w:p>
        </w:tc>
      </w:tr>
      <w:tr w:rsidR="007076B1" w14:paraId="59E64FB6" w14:textId="77777777">
        <w:trPr>
          <w:cantSplit/>
        </w:trPr>
        <w:tc>
          <w:tcPr>
            <w:tcW w:w="53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ABCD23E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 5: Our enduring powers of attorney</w:t>
            </w:r>
          </w:p>
        </w:tc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8DA4DC5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 6: Our advance health care directives</w:t>
            </w:r>
          </w:p>
        </w:tc>
      </w:tr>
      <w:tr w:rsidR="007076B1" w14:paraId="4BE1DE2F" w14:textId="77777777">
        <w:trPr>
          <w:cantSplit/>
        </w:trPr>
        <w:tc>
          <w:tcPr>
            <w:tcW w:w="53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38CEE74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art 7: Our trust (for a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trust based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estate plan only)</w:t>
            </w:r>
          </w:p>
        </w:tc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0A4C338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 8: Our financial position</w:t>
            </w:r>
          </w:p>
        </w:tc>
      </w:tr>
    </w:tbl>
    <w:p w14:paraId="33159CAC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tbl>
      <w:tblPr>
        <w:tblW w:w="10785" w:type="dxa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1" w:type="dxa"/>
          <w:right w:w="101" w:type="dxa"/>
        </w:tblCellMar>
        <w:tblLook w:val="0000" w:firstRow="0" w:lastRow="0" w:firstColumn="0" w:lastColumn="0" w:noHBand="0" w:noVBand="0"/>
      </w:tblPr>
      <w:tblGrid>
        <w:gridCol w:w="3556"/>
        <w:gridCol w:w="3544"/>
        <w:gridCol w:w="3685"/>
      </w:tblGrid>
      <w:tr w:rsidR="007076B1" w14:paraId="28CB34E7" w14:textId="77777777" w:rsidTr="00BB439D">
        <w:trPr>
          <w:cantSplit/>
        </w:trPr>
        <w:tc>
          <w:tcPr>
            <w:tcW w:w="10785" w:type="dxa"/>
            <w:gridSpan w:val="3"/>
            <w:tcMar>
              <w:top w:w="56" w:type="dxa"/>
              <w:left w:w="120" w:type="dxa"/>
              <w:bottom w:w="58" w:type="dxa"/>
              <w:right w:w="120" w:type="dxa"/>
            </w:tcMar>
          </w:tcPr>
          <w:p w14:paraId="5F28517E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Part 1 Our family details</w:t>
            </w:r>
          </w:p>
        </w:tc>
      </w:tr>
      <w:tr w:rsidR="007076B1" w14:paraId="4C2A0FEB" w14:textId="77777777" w:rsidTr="00BB439D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6B94B80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Who is the estate plan being created for</w:t>
            </w:r>
          </w:p>
        </w:tc>
        <w:tc>
          <w:tcPr>
            <w:tcW w:w="722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D922F36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Single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 xml:space="preserve">person  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☐ A couple </w:t>
            </w:r>
          </w:p>
        </w:tc>
      </w:tr>
      <w:tr w:rsidR="007076B1" w14:paraId="4785A8E9" w14:textId="77777777" w:rsidTr="00BB439D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4B19A65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Are you an existing client of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ours:</w:t>
            </w:r>
            <w:proofErr w:type="gramEnd"/>
          </w:p>
        </w:tc>
        <w:tc>
          <w:tcPr>
            <w:tcW w:w="722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C7CB703" w14:textId="77777777" w:rsidR="007076B1" w:rsidRDefault="003E006A">
            <w:pPr>
              <w:widowControl w:val="0"/>
              <w:ind w:left="1212" w:hanging="1212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</w:tc>
      </w:tr>
      <w:tr w:rsidR="007076B1" w14:paraId="5BBC5F60" w14:textId="77777777" w:rsidTr="00BB439D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DADBCAC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Are you married or in a civil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union:</w:t>
            </w:r>
            <w:proofErr w:type="gramEnd"/>
          </w:p>
        </w:tc>
        <w:tc>
          <w:tcPr>
            <w:tcW w:w="722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D2BFE02" w14:textId="77777777" w:rsidR="007076B1" w:rsidRDefault="003E006A">
            <w:pPr>
              <w:widowControl w:val="0"/>
              <w:ind w:left="1212" w:hanging="1212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  <w:t>Date of Marriage or civil union:</w:t>
            </w:r>
          </w:p>
        </w:tc>
      </w:tr>
      <w:tr w:rsidR="007076B1" w14:paraId="58B87EBE" w14:textId="77777777" w:rsidTr="00BB439D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4A3DF1B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Are you a de facto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couple:</w:t>
            </w:r>
            <w:proofErr w:type="gramEnd"/>
          </w:p>
        </w:tc>
        <w:tc>
          <w:tcPr>
            <w:tcW w:w="722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DB30AF6" w14:textId="77777777" w:rsidR="007076B1" w:rsidRDefault="003E006A">
            <w:pPr>
              <w:widowControl w:val="0"/>
              <w:ind w:left="1212" w:hanging="1212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  <w:t>Date you started living together:</w:t>
            </w:r>
          </w:p>
        </w:tc>
      </w:tr>
      <w:tr w:rsidR="007076B1" w14:paraId="6C9EF1E8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8E33722" w14:textId="77777777" w:rsidR="007076B1" w:rsidRDefault="007076B1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FC6F3B5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1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E80573A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2</w:t>
            </w:r>
          </w:p>
        </w:tc>
      </w:tr>
      <w:tr w:rsidR="007076B1" w14:paraId="681B26D6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8B34712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If you are a </w:t>
            </w:r>
            <w:proofErr w:type="spellStart"/>
            <w:r>
              <w:rPr>
                <w:rFonts w:ascii="Calibri" w:hAnsi="Calibri"/>
                <w:sz w:val="20"/>
                <w:lang w:val="en-GB"/>
              </w:rPr>
              <w:t>defacto</w:t>
            </w:r>
            <w:proofErr w:type="spellEnd"/>
            <w:r>
              <w:rPr>
                <w:rFonts w:ascii="Calibri" w:hAnsi="Calibri"/>
                <w:sz w:val="20"/>
                <w:lang w:val="en-GB"/>
              </w:rPr>
              <w:t xml:space="preserve"> couple: Is your new will to be made in contemplation of your marriage or civil union to your Partner (so marriage or civil union does not cancel it)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0BA45B3" w14:textId="77777777" w:rsidR="007076B1" w:rsidRDefault="003E006A">
            <w:pPr>
              <w:widowControl w:val="0"/>
              <w:ind w:left="1212" w:hanging="1212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510946F" w14:textId="77777777" w:rsidR="007076B1" w:rsidRDefault="003E006A">
            <w:pPr>
              <w:widowControl w:val="0"/>
              <w:ind w:left="1585" w:hanging="1585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Yes</w:t>
            </w:r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</w:tc>
      </w:tr>
      <w:tr w:rsidR="007076B1" w14:paraId="53CE6F57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4ADD423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Full legal names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:  (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as they are on my passport or birth certificate) (first name, middle name(s) and family name) 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BB02EFC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107658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33561B04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1923625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 am known by the name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134059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3C7CED1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587D1F24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957424C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I use another name. My </w:t>
            </w:r>
            <w:r>
              <w:rPr>
                <w:rFonts w:ascii="Calibri" w:hAnsi="Calibri"/>
                <w:sz w:val="20"/>
                <w:u w:val="single"/>
                <w:lang w:val="en-GB"/>
              </w:rPr>
              <w:t>alias</w:t>
            </w:r>
            <w:r>
              <w:rPr>
                <w:rFonts w:ascii="Calibri" w:hAnsi="Calibri"/>
                <w:sz w:val="20"/>
                <w:lang w:val="en-GB"/>
              </w:rPr>
              <w:t xml:space="preserve"> (first name, middle name(s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)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nd family name) is: 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39708E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43DF8C4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3AAE99EE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3207ACC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date of birth is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013D25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378C1C6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71612EFC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754007F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city of birth is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CA3FB73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9F2598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65E06E2C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8547A6D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country of birth is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BE96B43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4C49DA3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68EE47E8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DEF86C4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 am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91205EA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ale</w:t>
            </w:r>
            <w:r>
              <w:rPr>
                <w:rFonts w:ascii="Calibri" w:hAnsi="Calibri"/>
                <w:sz w:val="20"/>
                <w:lang w:val="en-GB"/>
              </w:rPr>
              <w:tab/>
              <w:t>☐ Female</w:t>
            </w:r>
          </w:p>
          <w:p w14:paraId="6379AD75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Transgender/Non-binary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E005E55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ale</w:t>
            </w:r>
            <w:r>
              <w:rPr>
                <w:rFonts w:ascii="Calibri" w:hAnsi="Calibri"/>
                <w:sz w:val="20"/>
                <w:lang w:val="en-GB"/>
              </w:rPr>
              <w:tab/>
              <w:t>☐ Female</w:t>
            </w:r>
          </w:p>
          <w:p w14:paraId="7F2FD43E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Transgender/Non-binary</w:t>
            </w:r>
          </w:p>
        </w:tc>
      </w:tr>
      <w:tr w:rsidR="007076B1" w14:paraId="75A2DBF8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8497303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street address is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4CE0AD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F8392C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2841F1B1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3DDA6B8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Suburb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9518A6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838708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30806012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4E1D684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ity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6EF36C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216672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0099BB05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7F253A7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rovince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680189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B3C3A6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2678138C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4A85F72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ountry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A626DD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D1C6C6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42E3414E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792B10E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ost code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19F6611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B1B56F1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7B4FD407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34D25E7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postal if different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1B3DD3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C3A8010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3A5D9F56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086182A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lastRenderedPageBreak/>
              <w:t>Suburb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359D46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83668C1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05158C83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4B67D4F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ity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7F21C16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E2C506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0FF77C2E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6BC3244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ountry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CE128C8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4E63E7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0CFF4193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463AA7C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ost code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E900C40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732A561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7EEC32E1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78354E2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New Zealand IRD number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45C299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EB41DE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7A21B9E3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668EDA1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 am resident for taxation purposes in another country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271181F" w14:textId="77777777" w:rsidR="007076B1" w:rsidRDefault="003E006A">
            <w:pPr>
              <w:widowControl w:val="0"/>
              <w:ind w:left="1212" w:hanging="1212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07B746EA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ountry: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D2836D5" w14:textId="77777777" w:rsidR="007076B1" w:rsidRDefault="003E006A">
            <w:pPr>
              <w:widowControl w:val="0"/>
              <w:ind w:left="1585" w:hanging="1585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2ACC4938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ountry:</w:t>
            </w:r>
          </w:p>
        </w:tc>
      </w:tr>
      <w:tr w:rsidR="007076B1" w14:paraId="7773F2F6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AE543C7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f yes overseas tax identity number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866357C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41EAA32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26240B29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63CCD6A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business Phone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5A133B3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4492BD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135E0A8B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FCCE9E0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mobile Phone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335293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97BF476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63582F74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9C73F67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home Phone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BD8222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DA2A31B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2CD6463F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9215DAA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email: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0132B83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A78F18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730B83DD" w14:textId="77777777" w:rsidTr="006A5B07">
        <w:trPr>
          <w:cantSplit/>
        </w:trPr>
        <w:tc>
          <w:tcPr>
            <w:tcW w:w="35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351AAF1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My passport details: </w:t>
            </w:r>
          </w:p>
          <w:p w14:paraId="5F17A109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 xml:space="preserve">Please email us a colour pdf copy of your passport, and if you hold a New Zealand Visa a colour pdf copy of your visa. </w:t>
            </w:r>
            <w:r>
              <w:rPr>
                <w:rFonts w:ascii="Calibri" w:hAnsi="Calibri"/>
                <w:sz w:val="20"/>
                <w:lang w:val="en-GB"/>
              </w:rPr>
              <w:t>Please sign your passport if it is not signed.</w:t>
            </w:r>
          </w:p>
        </w:tc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889CD08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ountry:</w:t>
            </w:r>
          </w:p>
          <w:p w14:paraId="498B81EC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ssport number:</w:t>
            </w:r>
          </w:p>
          <w:p w14:paraId="080428A8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Expiry date: </w:t>
            </w:r>
          </w:p>
          <w:p w14:paraId="22987A6B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f an overseas passport New Zealand Resident Visa details: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E9D15FD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ountry:</w:t>
            </w:r>
          </w:p>
          <w:p w14:paraId="7B6170CF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ssport number:</w:t>
            </w:r>
          </w:p>
          <w:p w14:paraId="6431B699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Expiry date: </w:t>
            </w:r>
          </w:p>
          <w:p w14:paraId="62370018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f an overseas passport New Zealand Resident Visa details:</w:t>
            </w:r>
          </w:p>
        </w:tc>
      </w:tr>
    </w:tbl>
    <w:p w14:paraId="1BCEABC0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tbl>
      <w:tblPr>
        <w:tblW w:w="10752" w:type="dxa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1" w:type="dxa"/>
          <w:right w:w="101" w:type="dxa"/>
        </w:tblCellMar>
        <w:tblLook w:val="0000" w:firstRow="0" w:lastRow="0" w:firstColumn="0" w:lastColumn="0" w:noHBand="0" w:noVBand="0"/>
      </w:tblPr>
      <w:tblGrid>
        <w:gridCol w:w="3584"/>
        <w:gridCol w:w="3584"/>
        <w:gridCol w:w="3584"/>
      </w:tblGrid>
      <w:tr w:rsidR="007076B1" w14:paraId="128D1E93" w14:textId="77777777" w:rsidTr="006146AA">
        <w:trPr>
          <w:cantSplit/>
          <w:trHeight w:val="252"/>
        </w:trPr>
        <w:tc>
          <w:tcPr>
            <w:tcW w:w="10752" w:type="dxa"/>
            <w:gridSpan w:val="3"/>
            <w:tcMar>
              <w:top w:w="29" w:type="dxa"/>
              <w:left w:w="120" w:type="dxa"/>
              <w:bottom w:w="29" w:type="dxa"/>
              <w:right w:w="120" w:type="dxa"/>
            </w:tcMar>
          </w:tcPr>
          <w:p w14:paraId="629F9EF8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Part 2:</w:t>
            </w:r>
            <w:r>
              <w:rPr>
                <w:rFonts w:ascii="Calibri" w:hAnsi="Calibri"/>
                <w:sz w:val="20"/>
                <w:lang w:val="en-GB"/>
              </w:rPr>
              <w:t xml:space="preserve"> Our objectives:</w:t>
            </w:r>
          </w:p>
          <w:p w14:paraId="20A26F1B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What are your estate planning objectives and family values? Under s 4 of the Trusts Act 2019 Trustees of your Estate and Trust are required to administer your Estate and Trust in a way consistent with its terms and objectives. It is therefore important that those objectives are detailed. Please identify your estate planning objectives and family values by rating them on a scale of 1 to 5 as to how important they are to you. (5 critical, 4 very important, 3 important, 2 slightly important, 1 unimportant, N/A if inapplicable). Feel free to leave blank any item you do not wish to rank.</w:t>
            </w:r>
          </w:p>
        </w:tc>
      </w:tr>
      <w:tr w:rsidR="007076B1" w14:paraId="0C8593D0" w14:textId="77777777" w:rsidTr="006146AA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ADAB6FB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We want to ensure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3AAA342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1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4460049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2</w:t>
            </w:r>
          </w:p>
        </w:tc>
      </w:tr>
      <w:tr w:rsidR="00BB6EC9" w14:paraId="1A469BEA" w14:textId="77777777" w:rsidTr="004B2C3D">
        <w:trPr>
          <w:cantSplit/>
        </w:trPr>
        <w:tc>
          <w:tcPr>
            <w:tcW w:w="1075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65C9ED8" w14:textId="5D03AA7B" w:rsidR="00BB6EC9" w:rsidRPr="00E14113" w:rsidRDefault="00BB6EC9" w:rsidP="00BB6EC9">
            <w:pPr>
              <w:widowControl w:val="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14113">
              <w:rPr>
                <w:rFonts w:asciiTheme="minorHAnsi" w:hAnsiTheme="minorHAnsi" w:cstheme="minorHAnsi"/>
                <w:sz w:val="22"/>
                <w:szCs w:val="22"/>
                <w:lang w:val="en-CA"/>
              </w:rPr>
              <w:fldChar w:fldCharType="begin"/>
            </w:r>
            <w:r w:rsidRPr="00E14113">
              <w:rPr>
                <w:rFonts w:asciiTheme="minorHAnsi" w:hAnsiTheme="minorHAnsi" w:cstheme="minorHAnsi"/>
                <w:sz w:val="22"/>
                <w:szCs w:val="22"/>
                <w:lang w:val="en-CA"/>
              </w:rPr>
              <w:instrText xml:space="preserve"> SEQ CHAPTER \h \r 1</w:instrText>
            </w:r>
            <w:r w:rsidRPr="00E14113">
              <w:rPr>
                <w:rFonts w:asciiTheme="minorHAnsi" w:hAnsiTheme="minorHAnsi" w:cstheme="minorHAnsi"/>
                <w:sz w:val="22"/>
                <w:szCs w:val="22"/>
                <w:lang w:val="en-CA"/>
              </w:rPr>
              <w:fldChar w:fldCharType="end"/>
            </w:r>
            <w:r w:rsidRPr="00E14113">
              <w:rPr>
                <w:rFonts w:asciiTheme="minorHAnsi" w:hAnsiTheme="minorHAnsi" w:cstheme="minorHAnsi"/>
                <w:sz w:val="22"/>
                <w:szCs w:val="22"/>
              </w:rPr>
              <w:t xml:space="preserve">In order to enable the Trustees to achieve the objectives of the Trust </w:t>
            </w:r>
            <w:proofErr w:type="gramStart"/>
            <w:r w:rsidRPr="00E14113"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we</w:t>
            </w:r>
            <w:proofErr w:type="gram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E14113">
              <w:rPr>
                <w:rFonts w:asciiTheme="minorHAnsi" w:hAnsiTheme="minorHAnsi" w:cstheme="minorHAnsi"/>
                <w:sz w:val="22"/>
                <w:szCs w:val="22"/>
              </w:rPr>
              <w:t xml:space="preserve">wish to set out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he following </w:t>
            </w:r>
            <w:r w:rsidRPr="00E14113">
              <w:rPr>
                <w:rFonts w:asciiTheme="minorHAnsi" w:hAnsiTheme="minorHAnsi" w:cstheme="minorHAnsi"/>
                <w:sz w:val="22"/>
                <w:szCs w:val="22"/>
              </w:rPr>
              <w:t>guidelines and conditions for the Trustees as to when and how the Beneficiaries are to be assiste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</w:tr>
      <w:tr w:rsidR="00BB6EC9" w14:paraId="3842E466" w14:textId="77777777" w:rsidTr="006146AA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B845B3D" w14:textId="77777777" w:rsidR="00BB6EC9" w:rsidRDefault="00BB6EC9" w:rsidP="00BB6EC9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 xml:space="preserve">While we are alive </w:t>
            </w:r>
            <w:r>
              <w:rPr>
                <w:rFonts w:ascii="Calibri" w:hAnsi="Calibri"/>
                <w:sz w:val="20"/>
                <w:lang w:val="en-GB"/>
              </w:rPr>
              <w:t>give priority to the needs of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FAD3AB5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</w:t>
            </w:r>
          </w:p>
          <w:p w14:paraId="53B1FBDB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 and my partner</w:t>
            </w:r>
          </w:p>
          <w:p w14:paraId="6E17F30C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5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Critical</w:t>
            </w:r>
          </w:p>
          <w:p w14:paraId="27D4022E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4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Very Important </w:t>
            </w:r>
          </w:p>
          <w:p w14:paraId="0B646B11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3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Important</w:t>
            </w:r>
          </w:p>
          <w:p w14:paraId="266C222D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2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Slightly Important </w:t>
            </w:r>
          </w:p>
          <w:p w14:paraId="1D67D844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1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Unimportant</w:t>
            </w:r>
          </w:p>
          <w:p w14:paraId="33E059DB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A- If inapplicable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0E40664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</w:t>
            </w:r>
          </w:p>
          <w:p w14:paraId="06D61062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 and my partner</w:t>
            </w:r>
          </w:p>
          <w:p w14:paraId="5D3F4236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5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Critical</w:t>
            </w:r>
          </w:p>
          <w:p w14:paraId="5EDBFDD0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4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Very Important </w:t>
            </w:r>
          </w:p>
          <w:p w14:paraId="38A4F97E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3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Important</w:t>
            </w:r>
          </w:p>
          <w:p w14:paraId="2C0423F3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2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Slightly Important </w:t>
            </w:r>
          </w:p>
          <w:p w14:paraId="35E3FE90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1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Unimportant</w:t>
            </w:r>
          </w:p>
          <w:p w14:paraId="06A9B9A0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A- If inapplicable</w:t>
            </w:r>
          </w:p>
        </w:tc>
      </w:tr>
      <w:tr w:rsidR="00BB6EC9" w14:paraId="52C1919A" w14:textId="77777777" w:rsidTr="006146AA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940FC83" w14:textId="77777777" w:rsidR="00BB6EC9" w:rsidRDefault="00BB6EC9" w:rsidP="00BB6EC9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While we are alive</w:t>
            </w:r>
            <w:r>
              <w:rPr>
                <w:rFonts w:ascii="Calibri" w:hAnsi="Calibri"/>
                <w:sz w:val="20"/>
                <w:lang w:val="en-GB"/>
              </w:rPr>
              <w:t xml:space="preserve"> look after the welfare of the Other Primary Beneficiaries only after the welfare of the Principal Beneficiaries has been attended to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D24172A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5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Critical</w:t>
            </w:r>
          </w:p>
          <w:p w14:paraId="7C997D8C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4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Very Important </w:t>
            </w:r>
          </w:p>
          <w:p w14:paraId="27725527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3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Important</w:t>
            </w:r>
          </w:p>
          <w:p w14:paraId="68398538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2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Slightly Important </w:t>
            </w:r>
          </w:p>
          <w:p w14:paraId="01B89D33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1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Unimportant</w:t>
            </w:r>
          </w:p>
          <w:p w14:paraId="22735790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A- If inapplicable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DF30555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5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Critical</w:t>
            </w:r>
          </w:p>
          <w:p w14:paraId="2F206C71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4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Very Important </w:t>
            </w:r>
          </w:p>
          <w:p w14:paraId="09ECE75F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3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Important</w:t>
            </w:r>
          </w:p>
          <w:p w14:paraId="6074E374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2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Slightly Important </w:t>
            </w:r>
          </w:p>
          <w:p w14:paraId="7F46BEF7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1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Unimportant</w:t>
            </w:r>
          </w:p>
          <w:p w14:paraId="5819042A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A- If inapplicable</w:t>
            </w:r>
          </w:p>
        </w:tc>
      </w:tr>
      <w:tr w:rsidR="00BB6EC9" w14:paraId="05C73A36" w14:textId="77777777" w:rsidTr="006146AA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6FBB2AF" w14:textId="77777777" w:rsidR="00BB6EC9" w:rsidRDefault="00BB6EC9" w:rsidP="00BB6EC9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After the death of the first of us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102D96F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55C6CD0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BB6EC9" w14:paraId="6EE382C3" w14:textId="77777777" w:rsidTr="006146AA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710EA81" w14:textId="77777777" w:rsidR="00BB6EC9" w:rsidRDefault="00BB6EC9" w:rsidP="00BB6EC9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lastRenderedPageBreak/>
              <w:t>Let my Partner live in the family home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F013C3D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5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Critical</w:t>
            </w:r>
          </w:p>
          <w:p w14:paraId="1D70E726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4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Very Important </w:t>
            </w:r>
          </w:p>
          <w:p w14:paraId="0F60615E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3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Important</w:t>
            </w:r>
          </w:p>
          <w:p w14:paraId="7F840E57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2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Slightly Important </w:t>
            </w:r>
          </w:p>
          <w:p w14:paraId="08270C7B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1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Unimportant</w:t>
            </w:r>
          </w:p>
          <w:p w14:paraId="5D167B50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A- If inapplicable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285817B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5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Critical</w:t>
            </w:r>
          </w:p>
          <w:p w14:paraId="16C52839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4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Very Important </w:t>
            </w:r>
          </w:p>
          <w:p w14:paraId="24A4D2B3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3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Important</w:t>
            </w:r>
          </w:p>
          <w:p w14:paraId="6233D526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2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Slightly Important </w:t>
            </w:r>
          </w:p>
          <w:p w14:paraId="7984EE84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1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Unimportant</w:t>
            </w:r>
          </w:p>
          <w:p w14:paraId="7BBF2460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A- If inapplicable</w:t>
            </w:r>
          </w:p>
        </w:tc>
      </w:tr>
      <w:tr w:rsidR="00BB6EC9" w14:paraId="21B6CF2E" w14:textId="77777777" w:rsidTr="006146AA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91C77D7" w14:textId="77777777" w:rsidR="00BB6EC9" w:rsidRDefault="00BB6EC9" w:rsidP="00BB6EC9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Let my Partner live in any holiday home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42E3677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5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Critical</w:t>
            </w:r>
          </w:p>
          <w:p w14:paraId="3BEC5862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4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Very Important </w:t>
            </w:r>
          </w:p>
          <w:p w14:paraId="750789AE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3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Important</w:t>
            </w:r>
          </w:p>
          <w:p w14:paraId="3D39CF7F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2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Slightly Important </w:t>
            </w:r>
          </w:p>
          <w:p w14:paraId="6DDA1B91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1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Unimportant</w:t>
            </w:r>
          </w:p>
          <w:p w14:paraId="6360811C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A- If inapplicable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845FDB2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5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Critical</w:t>
            </w:r>
          </w:p>
          <w:p w14:paraId="00224612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4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Very Important </w:t>
            </w:r>
          </w:p>
          <w:p w14:paraId="3DE6E10E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3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Important</w:t>
            </w:r>
          </w:p>
          <w:p w14:paraId="5D54989F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2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Slightly Important </w:t>
            </w:r>
          </w:p>
          <w:p w14:paraId="116FFF61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1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Unimportant</w:t>
            </w:r>
          </w:p>
          <w:p w14:paraId="10A4EA22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A- If inapplicable</w:t>
            </w:r>
          </w:p>
        </w:tc>
      </w:tr>
      <w:tr w:rsidR="00BB6EC9" w14:paraId="165A1EBB" w14:textId="77777777" w:rsidTr="006146AA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D36CD5B" w14:textId="77777777" w:rsidR="00BB6EC9" w:rsidRDefault="00BB6EC9" w:rsidP="00BB6EC9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Partner is to be the number one priority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A711E5C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5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Critical</w:t>
            </w:r>
          </w:p>
          <w:p w14:paraId="20A68478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4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Very Important </w:t>
            </w:r>
          </w:p>
          <w:p w14:paraId="2F34A94A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3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Important</w:t>
            </w:r>
          </w:p>
          <w:p w14:paraId="124F507B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2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Slightly Important </w:t>
            </w:r>
          </w:p>
          <w:p w14:paraId="07CF34EF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1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Unimportant</w:t>
            </w:r>
          </w:p>
          <w:p w14:paraId="332E7BC8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A- If inapplicable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94F8206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5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Critical</w:t>
            </w:r>
          </w:p>
          <w:p w14:paraId="1A3BD5E8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4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Very Important </w:t>
            </w:r>
          </w:p>
          <w:p w14:paraId="0489E1D4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3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Important</w:t>
            </w:r>
          </w:p>
          <w:p w14:paraId="38A92C80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2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Slightly Important </w:t>
            </w:r>
          </w:p>
          <w:p w14:paraId="4D1D03F7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1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Unimportant</w:t>
            </w:r>
          </w:p>
          <w:p w14:paraId="6D2DEFEC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A- If inapplicable</w:t>
            </w:r>
          </w:p>
        </w:tc>
      </w:tr>
      <w:tr w:rsidR="00BB6EC9" w14:paraId="47F4026A" w14:textId="77777777" w:rsidTr="006146AA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A59B84A" w14:textId="77777777" w:rsidR="00BB6EC9" w:rsidRDefault="00BB6EC9" w:rsidP="00BB6EC9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Partner’s interest ceases if they remarry or enter a de facto relationship (</w:t>
            </w:r>
            <w:r>
              <w:rPr>
                <w:rFonts w:ascii="Calibri" w:hAnsi="Calibri"/>
                <w:b/>
                <w:sz w:val="20"/>
                <w:lang w:val="en-GB"/>
              </w:rPr>
              <w:t>not for jointly owned assets or joint trusts</w:t>
            </w:r>
            <w:r>
              <w:rPr>
                <w:rFonts w:ascii="Calibri" w:hAnsi="Calibri"/>
                <w:sz w:val="20"/>
                <w:lang w:val="en-GB"/>
              </w:rPr>
              <w:t>)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EFFA5E0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5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Critical</w:t>
            </w:r>
          </w:p>
          <w:p w14:paraId="308B8F04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4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Very Important </w:t>
            </w:r>
          </w:p>
          <w:p w14:paraId="74FA640B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3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Important</w:t>
            </w:r>
          </w:p>
          <w:p w14:paraId="44DCE0CC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2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Slightly Important </w:t>
            </w:r>
          </w:p>
          <w:p w14:paraId="68A8D40A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1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Unimportant</w:t>
            </w:r>
          </w:p>
          <w:p w14:paraId="2FDB6CFC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A- If inapplicable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FF0C1DD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5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Critical</w:t>
            </w:r>
          </w:p>
          <w:p w14:paraId="2249E53F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4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Very Important </w:t>
            </w:r>
          </w:p>
          <w:p w14:paraId="07EC70F1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3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Important</w:t>
            </w:r>
          </w:p>
          <w:p w14:paraId="14B572DE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2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Slightly Important </w:t>
            </w:r>
          </w:p>
          <w:p w14:paraId="100473A9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1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Unimportant</w:t>
            </w:r>
          </w:p>
          <w:p w14:paraId="15D5D90A" w14:textId="77777777" w:rsidR="00BB6EC9" w:rsidRDefault="00BB6EC9" w:rsidP="00BB6EC9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A- If inapplicable</w:t>
            </w:r>
          </w:p>
        </w:tc>
      </w:tr>
      <w:tr w:rsidR="00BB6EC9" w14:paraId="28BB0EE0" w14:textId="77777777" w:rsidTr="006146AA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3425DB9" w14:textId="77777777" w:rsidR="00BB6EC9" w:rsidRDefault="00BB6EC9" w:rsidP="00BB6EC9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We need new wills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4125D06" w14:textId="77777777" w:rsidR="00BB6EC9" w:rsidRDefault="00BB6EC9" w:rsidP="00BB6EC9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F87685A" w14:textId="77777777" w:rsidR="00BB6EC9" w:rsidRDefault="00BB6EC9" w:rsidP="00BB6EC9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BB6EC9" w14:paraId="0A17E0B7" w14:textId="77777777" w:rsidTr="006146AA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775584D" w14:textId="2DB98B1F" w:rsidR="00BB6EC9" w:rsidRDefault="00BB6EC9" w:rsidP="00BB6EC9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We need an enduring power of attorney as to property to avoid a Court appointed property manager if we become incapacitated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BC93048" w14:textId="77777777" w:rsidR="00BB6EC9" w:rsidRDefault="00BB6EC9" w:rsidP="00BB6EC9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04DF75F" w14:textId="77777777" w:rsidR="00BB6EC9" w:rsidRDefault="00BB6EC9" w:rsidP="00BB6EC9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BB6EC9" w14:paraId="263AEA80" w14:textId="77777777" w:rsidTr="006146AA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949D8BA" w14:textId="38C47D69" w:rsidR="00BB6EC9" w:rsidRDefault="00BB6EC9" w:rsidP="00BB6EC9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We need an enduring power of attorney as to welfare to avoid healthcare decisions </w:t>
            </w:r>
            <w:r w:rsidR="005E5944">
              <w:rPr>
                <w:rFonts w:ascii="Calibri" w:hAnsi="Calibri"/>
                <w:sz w:val="20"/>
                <w:lang w:val="en-GB"/>
              </w:rPr>
              <w:t xml:space="preserve">being </w:t>
            </w:r>
            <w:r>
              <w:rPr>
                <w:rFonts w:ascii="Calibri" w:hAnsi="Calibri"/>
                <w:sz w:val="20"/>
                <w:lang w:val="en-GB"/>
              </w:rPr>
              <w:t>made by a Court appointed person</w:t>
            </w:r>
          </w:p>
          <w:p w14:paraId="481EEDFA" w14:textId="610C227F" w:rsidR="00BB6EC9" w:rsidRDefault="00BB6EC9" w:rsidP="00BB6EC9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59C622A" w14:textId="77777777" w:rsidR="00BB6EC9" w:rsidRDefault="00BB6EC9" w:rsidP="00BB6EC9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B6ED700" w14:textId="77777777" w:rsidR="00BB6EC9" w:rsidRDefault="00BB6EC9" w:rsidP="00BB6EC9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</w:tbl>
    <w:p w14:paraId="1822DD34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p w14:paraId="3DE961B4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tbl>
      <w:tblPr>
        <w:tblW w:w="10752" w:type="dxa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1" w:type="dxa"/>
          <w:right w:w="101" w:type="dxa"/>
        </w:tblCellMar>
        <w:tblLook w:val="0000" w:firstRow="0" w:lastRow="0" w:firstColumn="0" w:lastColumn="0" w:noHBand="0" w:noVBand="0"/>
      </w:tblPr>
      <w:tblGrid>
        <w:gridCol w:w="3584"/>
        <w:gridCol w:w="3584"/>
        <w:gridCol w:w="3584"/>
      </w:tblGrid>
      <w:tr w:rsidR="007076B1" w14:paraId="285DA8C1" w14:textId="77777777" w:rsidTr="00D32D64">
        <w:trPr>
          <w:cantSplit/>
        </w:trPr>
        <w:tc>
          <w:tcPr>
            <w:tcW w:w="10752" w:type="dxa"/>
            <w:gridSpan w:val="3"/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D56072A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Part 3: Our Beneficiaries</w:t>
            </w:r>
          </w:p>
        </w:tc>
      </w:tr>
      <w:tr w:rsidR="007076B1" w14:paraId="0503BD7C" w14:textId="77777777" w:rsidTr="00D32D64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314272D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bookmarkStart w:id="0" w:name="_Hlk104235146"/>
            <w:r>
              <w:rPr>
                <w:rFonts w:ascii="Calibri" w:hAnsi="Calibri"/>
                <w:b/>
                <w:sz w:val="20"/>
                <w:lang w:val="en-GB"/>
              </w:rPr>
              <w:t>The Beneficiaries whom we want to benefit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72FDBE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2146F6F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0EC6AAC7" w14:textId="77777777" w:rsidTr="00D32D64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B88EE72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partner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F3098A7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65D27A5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7076B1" w14:paraId="3A9DA833" w14:textId="77777777" w:rsidTr="00D32D64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69252DB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children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6818F19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35B8F85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7076B1" w14:paraId="1D725A00" w14:textId="77777777" w:rsidTr="00D32D64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D4A7FEC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grandchildren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E1A60F1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505E016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7076B1" w14:paraId="55F1C2AD" w14:textId="77777777" w:rsidTr="00D32D64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4C162ED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lastRenderedPageBreak/>
              <w:t>Others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9FD0FB1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parents: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1C4FBADE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39C087A7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brothers and sisters:</w:t>
            </w:r>
          </w:p>
          <w:p w14:paraId="2A20E391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4AC6F99B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nieces and nephews:</w:t>
            </w:r>
          </w:p>
          <w:p w14:paraId="4E629789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375C2FA6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Others:</w:t>
            </w:r>
          </w:p>
          <w:p w14:paraId="669CB4B7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24CDC04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4561793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parents: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75D30338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3B2F6A9D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brothers and sisters:</w:t>
            </w:r>
          </w:p>
          <w:p w14:paraId="2519D8D6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6BA04E60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nieces and nephews:</w:t>
            </w:r>
          </w:p>
          <w:p w14:paraId="7FEBA165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0D9BAEE2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Others:</w:t>
            </w:r>
          </w:p>
          <w:p w14:paraId="2890CC13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5E5944" w14:paraId="2BB3B955" w14:textId="77777777" w:rsidTr="00D32D64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2170532" w14:textId="6EDDB416" w:rsidR="005E5944" w:rsidRDefault="005E5944" w:rsidP="005E5944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harities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82F293B" w14:textId="4A52900D" w:rsidR="005E5944" w:rsidRDefault="005E5944" w:rsidP="005E5944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44D7CA7" w14:textId="5C6D1777" w:rsidR="005E5944" w:rsidRDefault="005E5944" w:rsidP="005E5944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5E5944" w14:paraId="6D976891" w14:textId="77777777" w:rsidTr="00D32D64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6C65585" w14:textId="77777777" w:rsidR="005E5944" w:rsidRDefault="005E5944" w:rsidP="005E5944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Secondary Beneficiaries (who receive nothing unless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all of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your other beneficiaries die):</w:t>
            </w:r>
          </w:p>
          <w:p w14:paraId="71CB8DA7" w14:textId="77777777" w:rsidR="005E5944" w:rsidRDefault="005E5944" w:rsidP="005E5944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90644AB" w14:textId="77777777" w:rsidR="005E5944" w:rsidRDefault="005E5944" w:rsidP="005E5944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parents: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7085177B" w14:textId="77777777" w:rsidR="005E5944" w:rsidRDefault="005E5944" w:rsidP="005E5944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3CE2AED6" w14:textId="77777777" w:rsidR="005E5944" w:rsidRDefault="005E5944" w:rsidP="005E5944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brothers and sisters:</w:t>
            </w:r>
          </w:p>
          <w:p w14:paraId="5F5A29F9" w14:textId="77777777" w:rsidR="005E5944" w:rsidRDefault="005E5944" w:rsidP="005E5944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21091452" w14:textId="77777777" w:rsidR="005E5944" w:rsidRDefault="005E5944" w:rsidP="005E5944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nieces and nephews:</w:t>
            </w:r>
          </w:p>
          <w:p w14:paraId="745D3F9D" w14:textId="77777777" w:rsidR="005E5944" w:rsidRDefault="005E5944" w:rsidP="005E5944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385E6239" w14:textId="77777777" w:rsidR="005E5944" w:rsidRDefault="005E5944" w:rsidP="005E5944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Others:</w:t>
            </w:r>
          </w:p>
          <w:p w14:paraId="17EAE5AC" w14:textId="77777777" w:rsidR="005E5944" w:rsidRDefault="005E5944" w:rsidP="005E5944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979BD78" w14:textId="77777777" w:rsidR="005E5944" w:rsidRDefault="005E5944" w:rsidP="005E5944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parents: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3E667119" w14:textId="77777777" w:rsidR="005E5944" w:rsidRDefault="005E5944" w:rsidP="005E5944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7B0D9103" w14:textId="77777777" w:rsidR="005E5944" w:rsidRDefault="005E5944" w:rsidP="005E5944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brothers and sisters:</w:t>
            </w:r>
          </w:p>
          <w:p w14:paraId="5281247D" w14:textId="77777777" w:rsidR="005E5944" w:rsidRDefault="005E5944" w:rsidP="005E5944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3F61A7C0" w14:textId="77777777" w:rsidR="005E5944" w:rsidRDefault="005E5944" w:rsidP="005E5944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nieces and nephews:</w:t>
            </w:r>
          </w:p>
          <w:p w14:paraId="206D5083" w14:textId="77777777" w:rsidR="005E5944" w:rsidRDefault="005E5944" w:rsidP="005E5944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1CB66A50" w14:textId="77777777" w:rsidR="005E5944" w:rsidRDefault="005E5944" w:rsidP="005E5944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Others:</w:t>
            </w:r>
          </w:p>
          <w:p w14:paraId="1D1945CC" w14:textId="77777777" w:rsidR="005E5944" w:rsidRDefault="005E5944" w:rsidP="005E5944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bookmarkEnd w:id="0"/>
    </w:tbl>
    <w:p w14:paraId="64936B20" w14:textId="637DBB28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tbl>
      <w:tblPr>
        <w:tblW w:w="10752" w:type="dxa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1" w:type="dxa"/>
          <w:right w:w="101" w:type="dxa"/>
        </w:tblCellMar>
        <w:tblLook w:val="0000" w:firstRow="0" w:lastRow="0" w:firstColumn="0" w:lastColumn="0" w:noHBand="0" w:noVBand="0"/>
      </w:tblPr>
      <w:tblGrid>
        <w:gridCol w:w="3584"/>
        <w:gridCol w:w="3584"/>
        <w:gridCol w:w="3584"/>
      </w:tblGrid>
      <w:tr w:rsidR="00CA2836" w14:paraId="64505BFA" w14:textId="77777777" w:rsidTr="002D18C8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A1D39C9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Some of our children have special needs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E3ED1C0" w14:textId="77777777" w:rsidR="00CA2836" w:rsidRDefault="00CA2836" w:rsidP="002D18C8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B0184CC" w14:textId="77777777" w:rsidR="00CA2836" w:rsidRDefault="00CA2836" w:rsidP="002D18C8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CA2836" w14:paraId="717F5CD6" w14:textId="77777777" w:rsidTr="002D18C8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9E565CD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 xml:space="preserve">For special needs beneficiaries. We want to ensure: </w:t>
            </w:r>
          </w:p>
          <w:p w14:paraId="707F5D76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hey do not suffer from neglect in the Government care system.</w:t>
            </w:r>
          </w:p>
          <w:p w14:paraId="61315899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D20D29A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5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Critical</w:t>
            </w:r>
          </w:p>
          <w:p w14:paraId="2F3C42CD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4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Very Important </w:t>
            </w:r>
          </w:p>
          <w:p w14:paraId="35DB78AE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3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Important</w:t>
            </w:r>
          </w:p>
          <w:p w14:paraId="3FB18C9E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2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Slightly Important </w:t>
            </w:r>
          </w:p>
          <w:p w14:paraId="196C6856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1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Unimportant</w:t>
            </w:r>
          </w:p>
          <w:p w14:paraId="6EEB6409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A- If inapplicable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769A155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5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Critical</w:t>
            </w:r>
          </w:p>
          <w:p w14:paraId="0A5F21A8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4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Very Important </w:t>
            </w:r>
          </w:p>
          <w:p w14:paraId="7E9AF375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3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Important</w:t>
            </w:r>
          </w:p>
          <w:p w14:paraId="197AD002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2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Slightly Important </w:t>
            </w:r>
          </w:p>
          <w:p w14:paraId="178AA3FC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1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Unimportant</w:t>
            </w:r>
          </w:p>
          <w:p w14:paraId="3CC1CA6C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A- If inapplicable</w:t>
            </w:r>
          </w:p>
        </w:tc>
      </w:tr>
      <w:tr w:rsidR="00CA2836" w14:paraId="7B14BBBD" w14:textId="77777777" w:rsidTr="002D18C8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E196226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We provide instructions, people, and assets to support our special needs Beneficiaries so that they enjoy the best possible lifestyles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ED70E90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5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Critical</w:t>
            </w:r>
          </w:p>
          <w:p w14:paraId="4B56A472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4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Very Important </w:t>
            </w:r>
          </w:p>
          <w:p w14:paraId="55EF8640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3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Important</w:t>
            </w:r>
          </w:p>
          <w:p w14:paraId="60FE211C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2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Slightly Important </w:t>
            </w:r>
          </w:p>
          <w:p w14:paraId="1049238A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1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Unimportant</w:t>
            </w:r>
          </w:p>
          <w:p w14:paraId="60E51BFB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A- If inapplicable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06F4486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5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Critical</w:t>
            </w:r>
          </w:p>
          <w:p w14:paraId="57A4A870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4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Very Important </w:t>
            </w:r>
          </w:p>
          <w:p w14:paraId="62DEAFC5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3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Important</w:t>
            </w:r>
          </w:p>
          <w:p w14:paraId="140A05AA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2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Slightly Important </w:t>
            </w:r>
          </w:p>
          <w:p w14:paraId="5F881037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1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Unimportant</w:t>
            </w:r>
          </w:p>
          <w:p w14:paraId="01E2F66F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A- If inapplicable</w:t>
            </w:r>
          </w:p>
        </w:tc>
      </w:tr>
      <w:tr w:rsidR="00CA2836" w14:paraId="1518F47A" w14:textId="77777777" w:rsidTr="002D18C8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5734370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Our special needs Beneficiaries can enjoy the benefit of assets that are protected from Government seizure while retaining eligibility for necessary services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1EF0152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5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Critical</w:t>
            </w:r>
          </w:p>
          <w:p w14:paraId="19127445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4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Very Important </w:t>
            </w:r>
          </w:p>
          <w:p w14:paraId="7403277F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3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Important</w:t>
            </w:r>
          </w:p>
          <w:p w14:paraId="380F2853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2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Slightly Important </w:t>
            </w:r>
          </w:p>
          <w:p w14:paraId="388AD54A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1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Unimportant</w:t>
            </w:r>
          </w:p>
          <w:p w14:paraId="41254941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A- If inapplicable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E78267E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5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Critical</w:t>
            </w:r>
          </w:p>
          <w:p w14:paraId="72698E7B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4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Very Important </w:t>
            </w:r>
          </w:p>
          <w:p w14:paraId="568BF54D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3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Important</w:t>
            </w:r>
          </w:p>
          <w:p w14:paraId="524E651C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2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Slightly Important </w:t>
            </w:r>
          </w:p>
          <w:p w14:paraId="2489D0B8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1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- Unimportant</w:t>
            </w:r>
          </w:p>
          <w:p w14:paraId="5618EBBF" w14:textId="77777777" w:rsidR="00CA2836" w:rsidRDefault="00CA2836" w:rsidP="002D18C8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A- If inapplicable</w:t>
            </w:r>
          </w:p>
        </w:tc>
      </w:tr>
    </w:tbl>
    <w:p w14:paraId="6981EBC9" w14:textId="383F5A55" w:rsidR="00CA2836" w:rsidRDefault="00CA2836">
      <w:pPr>
        <w:widowControl w:val="0"/>
        <w:rPr>
          <w:rFonts w:ascii="Calibri" w:hAnsi="Calibri"/>
          <w:sz w:val="20"/>
          <w:lang w:val="en-GB"/>
        </w:rPr>
      </w:pPr>
    </w:p>
    <w:p w14:paraId="71794053" w14:textId="77777777" w:rsidR="00CA2836" w:rsidRDefault="00CA2836">
      <w:pPr>
        <w:widowControl w:val="0"/>
        <w:rPr>
          <w:rFonts w:ascii="Calibri" w:hAnsi="Calibri"/>
          <w:sz w:val="20"/>
          <w:lang w:val="en-GB"/>
        </w:rPr>
      </w:pP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1" w:type="dxa"/>
          <w:right w:w="101" w:type="dxa"/>
        </w:tblCellMar>
        <w:tblLook w:val="0000" w:firstRow="0" w:lastRow="0" w:firstColumn="0" w:lastColumn="0" w:noHBand="0" w:noVBand="0"/>
      </w:tblPr>
      <w:tblGrid>
        <w:gridCol w:w="3584"/>
        <w:gridCol w:w="3584"/>
        <w:gridCol w:w="3584"/>
      </w:tblGrid>
      <w:tr w:rsidR="007076B1" w14:paraId="4C789FD3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6818C8F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Provisions for our beneficiaries (do not include bequests here)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2FA0CF0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1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DCF1580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2</w:t>
            </w:r>
          </w:p>
        </w:tc>
      </w:tr>
      <w:tr w:rsidR="007076B1" w14:paraId="35B02574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A9830B4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lastRenderedPageBreak/>
              <w:t>Provisions for our partner:</w:t>
            </w:r>
          </w:p>
          <w:p w14:paraId="4B913511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o my Partner:</w:t>
            </w:r>
          </w:p>
          <w:p w14:paraId="1CADB88D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Option 1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:  [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>insert %] of my estate:</w:t>
            </w:r>
          </w:p>
          <w:p w14:paraId="4F8DB7DD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Option 2: The following assets owned by me at the date of my death namely [specify].</w:t>
            </w:r>
          </w:p>
          <w:p w14:paraId="0AD36D6F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 xml:space="preserve">Option 3: Life interest for wills and for trusts: </w:t>
            </w:r>
          </w:p>
          <w:p w14:paraId="6C19EE20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- Let my Partner live in the family home:</w:t>
            </w:r>
          </w:p>
          <w:p w14:paraId="39D1214F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- Let my Partner live in any other home:</w:t>
            </w:r>
          </w:p>
          <w:p w14:paraId="26F7ABE4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- My Partner is to be the number one priority:</w:t>
            </w:r>
          </w:p>
          <w:p w14:paraId="068A1BA7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- Look after my children after my Partner is looked after: </w:t>
            </w:r>
          </w:p>
          <w:p w14:paraId="7B5396A1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- My Partner’s interest ceases if they remarry or enter a de facto relationship (or in the case of a trust we separate) (</w:t>
            </w:r>
            <w:r>
              <w:rPr>
                <w:rFonts w:ascii="Calibri" w:hAnsi="Calibri"/>
                <w:b/>
                <w:sz w:val="20"/>
                <w:lang w:val="en-GB"/>
              </w:rPr>
              <w:t>not for jointly owned properties or joint trusts</w:t>
            </w:r>
            <w:r>
              <w:rPr>
                <w:rFonts w:ascii="Calibri" w:hAnsi="Calibri"/>
                <w:sz w:val="20"/>
                <w:lang w:val="en-GB"/>
              </w:rPr>
              <w:t>)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0C68AD5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</w:t>
            </w:r>
          </w:p>
          <w:p w14:paraId="6BC90064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1920F591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nsert details:</w:t>
            </w:r>
          </w:p>
          <w:p w14:paraId="20796B42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6D148390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47081B2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1D0794E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46E7DF38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486B52DE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5856DB39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17250BFA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03492960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8C4FA27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27BD7F71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BCED14B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383FE969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06EA3FB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39ABF12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</w:t>
            </w:r>
          </w:p>
          <w:p w14:paraId="42A0F7D8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3450FF4C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nsert details:</w:t>
            </w:r>
          </w:p>
          <w:p w14:paraId="225EDAA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BF8176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67A6D49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0636563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6D970A2B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566E13AC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57F597A8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03C7F0A3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2867403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1C17046D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3A1194E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4F8A2A73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028B5107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7076B1" w14:paraId="0A4739BD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199978D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My children are to receive the following interest,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asset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or percentages: 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C57E6D9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After the death of my Partner; or</w:t>
            </w:r>
          </w:p>
          <w:p w14:paraId="133FD885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After my death</w:t>
            </w:r>
          </w:p>
          <w:p w14:paraId="136216F3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35171755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Specify:</w:t>
            </w:r>
          </w:p>
          <w:p w14:paraId="51E6F46A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Equally</w:t>
            </w:r>
          </w:p>
          <w:p w14:paraId="243B6CDD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Other: Specify:</w:t>
            </w:r>
          </w:p>
          <w:p w14:paraId="16CC126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DEAFB7F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After the death of my Partner; or</w:t>
            </w:r>
          </w:p>
          <w:p w14:paraId="2ABEF734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After my death</w:t>
            </w:r>
          </w:p>
          <w:p w14:paraId="7B1E44FA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Specify:</w:t>
            </w:r>
          </w:p>
          <w:p w14:paraId="534928C6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Equally</w:t>
            </w:r>
          </w:p>
          <w:p w14:paraId="38AE1ACF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Other: Specify:</w:t>
            </w:r>
          </w:p>
        </w:tc>
      </w:tr>
      <w:tr w:rsidR="007076B1" w14:paraId="3F02DA1B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97EC686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If my children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die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I want their children to receive their parents interest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F92EBBB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26A31BD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7076B1" w14:paraId="0F2870F0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B760B5C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Other Primary Beneficiaries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A9EB931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26334E84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parents: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1957DCE5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5AC206D8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ercentage: </w:t>
            </w:r>
          </w:p>
          <w:p w14:paraId="608D7B83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brothers and sisters:</w:t>
            </w:r>
          </w:p>
          <w:p w14:paraId="2EC831C6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  <w:p w14:paraId="512A42F5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ercentage: 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5D579C86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nieces and nephews:</w:t>
            </w:r>
          </w:p>
          <w:p w14:paraId="051CB3A0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  <w:p w14:paraId="3923A6AA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ercentage: </w:t>
            </w:r>
          </w:p>
          <w:p w14:paraId="27BDA1AC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Others:</w:t>
            </w:r>
          </w:p>
          <w:p w14:paraId="30F01C20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0673CCE6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ercentage: 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3883BCB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3C6AA2FA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parents: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61FB2E8E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7C35E057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ercentage: </w:t>
            </w:r>
          </w:p>
          <w:p w14:paraId="39EC52E1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brothers and sisters:</w:t>
            </w:r>
          </w:p>
          <w:p w14:paraId="3A346385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  <w:p w14:paraId="06DAC0BC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ercentage: 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1120907E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nieces and nephews:</w:t>
            </w:r>
          </w:p>
          <w:p w14:paraId="2953DAFC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  <w:p w14:paraId="1104CBA5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ercentage: </w:t>
            </w:r>
          </w:p>
          <w:p w14:paraId="0005211B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Others:</w:t>
            </w:r>
          </w:p>
          <w:p w14:paraId="5FD3CA12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5AFBF665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ercentage: </w:t>
            </w:r>
          </w:p>
        </w:tc>
      </w:tr>
      <w:tr w:rsidR="007076B1" w14:paraId="1A36D92D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D815E69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harities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70FB6F8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00EAECE3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ercentage: 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F8E7B0F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2813C9F1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ercentage: </w:t>
            </w:r>
          </w:p>
        </w:tc>
      </w:tr>
      <w:tr w:rsidR="007076B1" w14:paraId="4021054A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53656C8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 want them to benefit at age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0AC22C7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18       ☐ 20       ☐ 21      ☐ 25      ☐ 30  </w:t>
            </w:r>
          </w:p>
          <w:p w14:paraId="76BF0A40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35 ☐ Other - Specify 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9F930EA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18       ☐ 20       ☐ 21      ☐ 25      ☐ 30  </w:t>
            </w:r>
          </w:p>
          <w:p w14:paraId="07D637A2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35    ☐ Other - Specify</w:t>
            </w:r>
          </w:p>
        </w:tc>
      </w:tr>
      <w:tr w:rsidR="007076B1" w14:paraId="0E3D1F5E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DD4ADA4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lastRenderedPageBreak/>
              <w:t>Secondary Beneficiaries:</w:t>
            </w:r>
          </w:p>
          <w:p w14:paraId="73164A89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nclude full legal names (as they are on their passport or birth certificate) (first name, middle name(s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)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nd family name), date and country of birth, residential address, and email: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936616E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parents: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764495F2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40394EB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718D883C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ercentage: </w:t>
            </w:r>
          </w:p>
          <w:p w14:paraId="5DB06A1E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brothers and sisters:</w:t>
            </w:r>
          </w:p>
          <w:p w14:paraId="53E3F8B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6BC9229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1E41488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49887A79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ercentage:</w:t>
            </w:r>
          </w:p>
          <w:p w14:paraId="13CF5178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nieces and nephews:</w:t>
            </w:r>
          </w:p>
          <w:p w14:paraId="13753673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12B682B1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7EC07A84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ercentage:</w:t>
            </w:r>
          </w:p>
          <w:p w14:paraId="39291F54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Others:</w:t>
            </w:r>
          </w:p>
          <w:p w14:paraId="79A3994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143C28B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62F39C8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36C88D8F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ercentage: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6EB685D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parents:</w:t>
            </w:r>
          </w:p>
          <w:p w14:paraId="500F813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7DDCF51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0B46D72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ercentage: </w:t>
            </w:r>
          </w:p>
          <w:p w14:paraId="44D77778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brothers and sisters:</w:t>
            </w:r>
          </w:p>
          <w:p w14:paraId="190F1442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7288DD66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07A27F74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0000401D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ercentage:</w:t>
            </w:r>
          </w:p>
          <w:p w14:paraId="24A84A24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nieces and nephews:</w:t>
            </w:r>
          </w:p>
          <w:p w14:paraId="673103FF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5E7328BF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02EF22CC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B16A5CE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ercentage:</w:t>
            </w:r>
          </w:p>
          <w:p w14:paraId="1EE3A46F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Others:</w:t>
            </w:r>
          </w:p>
          <w:p w14:paraId="1E280394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001E02A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1A58C23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5A1FBA5B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ercentage:</w:t>
            </w:r>
          </w:p>
        </w:tc>
      </w:tr>
    </w:tbl>
    <w:p w14:paraId="59E90AD3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1" w:type="dxa"/>
          <w:right w:w="101" w:type="dxa"/>
        </w:tblCellMar>
        <w:tblLook w:val="0000" w:firstRow="0" w:lastRow="0" w:firstColumn="0" w:lastColumn="0" w:noHBand="0" w:noVBand="0"/>
      </w:tblPr>
      <w:tblGrid>
        <w:gridCol w:w="3584"/>
        <w:gridCol w:w="3584"/>
        <w:gridCol w:w="3584"/>
      </w:tblGrid>
      <w:tr w:rsidR="007076B1" w14:paraId="1097CC78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C512AE6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 xml:space="preserve">We want </w:t>
            </w:r>
            <w:proofErr w:type="gramStart"/>
            <w:r>
              <w:rPr>
                <w:rFonts w:ascii="Calibri" w:hAnsi="Calibri"/>
                <w:b/>
                <w:sz w:val="20"/>
                <w:lang w:val="en-GB"/>
              </w:rPr>
              <w:t>to  exclude</w:t>
            </w:r>
            <w:proofErr w:type="gramEnd"/>
            <w:r>
              <w:rPr>
                <w:rFonts w:ascii="Calibri" w:hAnsi="Calibri"/>
                <w:b/>
                <w:sz w:val="20"/>
                <w:lang w:val="en-GB"/>
              </w:rPr>
              <w:t xml:space="preserve"> the following as beneficiaries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0E7A920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1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24FF5DC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2</w:t>
            </w:r>
          </w:p>
        </w:tc>
      </w:tr>
      <w:tr w:rsidR="007076B1" w14:paraId="172D29E7" w14:textId="77777777">
        <w:trPr>
          <w:cantSplit/>
          <w:trHeight w:val="349"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A8BDF60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Future Partners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305402A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B7B6061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</w:tc>
      </w:tr>
      <w:tr w:rsidR="007076B1" w14:paraId="5BAA720B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AAD5364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hildren's partners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6650051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BC9E6DD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</w:tc>
      </w:tr>
      <w:tr w:rsidR="007076B1" w14:paraId="66E926B2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4E5EDF5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Others, and full legal names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3E6A14C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  <w:p w14:paraId="71C6E3E2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762137E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36B95C7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  <w:p w14:paraId="015DD7E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0831507B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</w:tbl>
    <w:p w14:paraId="197E5FDB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1" w:type="dxa"/>
          <w:right w:w="101" w:type="dxa"/>
        </w:tblCellMar>
        <w:tblLook w:val="0000" w:firstRow="0" w:lastRow="0" w:firstColumn="0" w:lastColumn="0" w:noHBand="0" w:noVBand="0"/>
      </w:tblPr>
      <w:tblGrid>
        <w:gridCol w:w="3584"/>
        <w:gridCol w:w="3584"/>
        <w:gridCol w:w="3584"/>
      </w:tblGrid>
      <w:tr w:rsidR="007076B1" w14:paraId="5AECCFAB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03026FB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The full names of our Beneficiaries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2543D87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1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4C955C9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2</w:t>
            </w:r>
          </w:p>
        </w:tc>
      </w:tr>
      <w:tr w:rsidR="007076B1" w14:paraId="6B67451F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9E7B02F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Our children and grandchildren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85EC57A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1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6CAC152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2</w:t>
            </w:r>
          </w:p>
        </w:tc>
      </w:tr>
      <w:tr w:rsidR="007076B1" w14:paraId="2C42817C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3D3AA66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My First Child</w:t>
            </w:r>
            <w:r>
              <w:rPr>
                <w:rFonts w:ascii="Calibri" w:hAnsi="Calibri"/>
                <w:sz w:val="20"/>
                <w:lang w:val="en-GB"/>
              </w:rPr>
              <w:t>: Full legal names (from their passport/birth certificate) (first name, middle name(s) &amp; family name), date &amp; country of birth, residential address, &amp; email:</w:t>
            </w:r>
          </w:p>
          <w:p w14:paraId="1A3CF9E0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Gender:</w:t>
            </w:r>
          </w:p>
          <w:p w14:paraId="304AD2BA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Is this child a joint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child:</w:t>
            </w:r>
            <w:proofErr w:type="gramEnd"/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18306E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5AADBEB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567B302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4EF40E2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03D0E0C4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7F4B81D0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ale</w:t>
            </w:r>
            <w:r>
              <w:rPr>
                <w:rFonts w:ascii="Calibri" w:hAnsi="Calibri"/>
                <w:sz w:val="20"/>
                <w:lang w:val="en-GB"/>
              </w:rPr>
              <w:tab/>
              <w:t xml:space="preserve">☐ Female☐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Non-binary</w:t>
            </w:r>
            <w:proofErr w:type="gramEnd"/>
          </w:p>
          <w:p w14:paraId="0EBFF4C3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51D9B6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0BDFB1F6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1FBAE171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5F6772E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1EB10E3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097B5A8E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ale</w:t>
            </w:r>
            <w:r>
              <w:rPr>
                <w:rFonts w:ascii="Calibri" w:hAnsi="Calibri"/>
                <w:sz w:val="20"/>
                <w:lang w:val="en-GB"/>
              </w:rPr>
              <w:tab/>
              <w:t xml:space="preserve">☐ Female☐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Non-binary</w:t>
            </w:r>
            <w:proofErr w:type="gramEnd"/>
          </w:p>
          <w:p w14:paraId="5C4DB5C1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7076B1" w14:paraId="570840FE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E6E39C2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My Second Child:</w:t>
            </w:r>
            <w:r>
              <w:rPr>
                <w:rFonts w:ascii="Calibri" w:hAnsi="Calibri"/>
                <w:sz w:val="20"/>
                <w:lang w:val="en-GB"/>
              </w:rPr>
              <w:t xml:space="preserve"> Full legal names (from their passport/birth certificate) (first name, middle name(s) &amp; family name), date &amp; country of birth, residential address, &amp; email:</w:t>
            </w:r>
          </w:p>
          <w:p w14:paraId="35AA746F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Gender:</w:t>
            </w:r>
          </w:p>
          <w:p w14:paraId="67419F90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Is this child a joint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child:</w:t>
            </w:r>
            <w:proofErr w:type="gramEnd"/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B933DF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3ABD00B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7FD1AACB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9923C0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6A15FCB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688CAAFB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ale</w:t>
            </w:r>
            <w:r>
              <w:rPr>
                <w:rFonts w:ascii="Calibri" w:hAnsi="Calibri"/>
                <w:sz w:val="20"/>
                <w:lang w:val="en-GB"/>
              </w:rPr>
              <w:tab/>
              <w:t xml:space="preserve">☐ Female☐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Non-binary</w:t>
            </w:r>
            <w:proofErr w:type="gramEnd"/>
          </w:p>
          <w:p w14:paraId="7788495B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27310A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5352ECC0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F5154EC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5E33AD0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7F82212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3E3F1B81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ale</w:t>
            </w:r>
            <w:r>
              <w:rPr>
                <w:rFonts w:ascii="Calibri" w:hAnsi="Calibri"/>
                <w:sz w:val="20"/>
                <w:lang w:val="en-GB"/>
              </w:rPr>
              <w:tab/>
              <w:t xml:space="preserve">☐ Female☐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Non-binary</w:t>
            </w:r>
            <w:proofErr w:type="gramEnd"/>
          </w:p>
          <w:p w14:paraId="160EF636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7076B1" w14:paraId="5B9EAEE5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2B24622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lastRenderedPageBreak/>
              <w:t>My Third Child</w:t>
            </w:r>
            <w:r>
              <w:rPr>
                <w:rFonts w:ascii="Calibri" w:hAnsi="Calibri"/>
                <w:sz w:val="20"/>
                <w:lang w:val="en-GB"/>
              </w:rPr>
              <w:t>: Full legal names (from their passport/birth certificate) (first name, middle name(s) &amp; family name), date &amp; country of birth, residential address, &amp; email:</w:t>
            </w:r>
          </w:p>
          <w:p w14:paraId="3C397BD7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Gender:</w:t>
            </w:r>
          </w:p>
          <w:p w14:paraId="0450B9C1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Is this child a joint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child:</w:t>
            </w:r>
            <w:proofErr w:type="gramEnd"/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7F2E201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BD4FF61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555FCD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6ED26ED8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19F3360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26C7134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ale</w:t>
            </w:r>
            <w:r>
              <w:rPr>
                <w:rFonts w:ascii="Calibri" w:hAnsi="Calibri"/>
                <w:sz w:val="20"/>
                <w:lang w:val="en-GB"/>
              </w:rPr>
              <w:tab/>
              <w:t xml:space="preserve">☐ Female☐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Non-binary</w:t>
            </w:r>
            <w:proofErr w:type="gramEnd"/>
          </w:p>
          <w:p w14:paraId="353F9662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378F3CF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322E2D9B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3098723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636393A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7E256E4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7D045B21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ale</w:t>
            </w:r>
            <w:r>
              <w:rPr>
                <w:rFonts w:ascii="Calibri" w:hAnsi="Calibri"/>
                <w:sz w:val="20"/>
                <w:lang w:val="en-GB"/>
              </w:rPr>
              <w:tab/>
              <w:t xml:space="preserve">☐ Female☐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Non-binary</w:t>
            </w:r>
            <w:proofErr w:type="gramEnd"/>
          </w:p>
          <w:p w14:paraId="2B28E9D1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7076B1" w14:paraId="15764C34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1A87B54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 xml:space="preserve">My Fourth Child: </w:t>
            </w:r>
            <w:r>
              <w:rPr>
                <w:rFonts w:ascii="Calibri" w:hAnsi="Calibri"/>
                <w:sz w:val="20"/>
                <w:lang w:val="en-GB"/>
              </w:rPr>
              <w:t>Full legal names (from their passport/birth certificate) (first name, middle name(s) &amp; family name), date &amp; country of birth, residential address, &amp; email:</w:t>
            </w:r>
          </w:p>
          <w:p w14:paraId="6790342F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Gender:</w:t>
            </w:r>
          </w:p>
          <w:p w14:paraId="222ED3DB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Is this child a joint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child:</w:t>
            </w:r>
            <w:proofErr w:type="gramEnd"/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98237CB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13A372A4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0071B5D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55A2F7C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0FDC5FDF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1456B95B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ale</w:t>
            </w:r>
            <w:r>
              <w:rPr>
                <w:rFonts w:ascii="Calibri" w:hAnsi="Calibri"/>
                <w:sz w:val="20"/>
                <w:lang w:val="en-GB"/>
              </w:rPr>
              <w:tab/>
              <w:t xml:space="preserve">☐ Female☐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Non-binary</w:t>
            </w:r>
            <w:proofErr w:type="gramEnd"/>
          </w:p>
          <w:p w14:paraId="5E1190E4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2F05F31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3A80D396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7B41F3D6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C344A7C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6D1A46B1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416F7BA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ale</w:t>
            </w:r>
            <w:r>
              <w:rPr>
                <w:rFonts w:ascii="Calibri" w:hAnsi="Calibri"/>
                <w:sz w:val="20"/>
                <w:lang w:val="en-GB"/>
              </w:rPr>
              <w:tab/>
              <w:t xml:space="preserve">☐ Female☐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Non-binary</w:t>
            </w:r>
            <w:proofErr w:type="gramEnd"/>
          </w:p>
          <w:p w14:paraId="202A6520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7076B1" w14:paraId="1DBB9499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656169E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Grandchildren:</w:t>
            </w:r>
            <w:r>
              <w:rPr>
                <w:rFonts w:ascii="Calibri" w:hAnsi="Calibri"/>
                <w:sz w:val="20"/>
                <w:lang w:val="en-GB"/>
              </w:rPr>
              <w:t xml:space="preserve"> Full legal names (from their passport/birth certificate) (first name, middle name(s) &amp; family name), date &amp; country of birth, residential address, &amp; email:</w:t>
            </w:r>
          </w:p>
          <w:p w14:paraId="5FAEA049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Gender:</w:t>
            </w:r>
          </w:p>
          <w:p w14:paraId="4947F825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Is this grandchild a joint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grandchild:</w:t>
            </w:r>
            <w:proofErr w:type="gramEnd"/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907854C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609196F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4C5A54B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407073B4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351392F6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4AF9C7A6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ale</w:t>
            </w:r>
            <w:r>
              <w:rPr>
                <w:rFonts w:ascii="Calibri" w:hAnsi="Calibri"/>
                <w:sz w:val="20"/>
                <w:lang w:val="en-GB"/>
              </w:rPr>
              <w:tab/>
              <w:t xml:space="preserve">☐ Female☐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Non-binary</w:t>
            </w:r>
            <w:proofErr w:type="gramEnd"/>
          </w:p>
          <w:p w14:paraId="6B6D14CD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2C3F31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42515B26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46229792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381DA2EB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63FFD3E8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68715082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ale</w:t>
            </w:r>
            <w:r>
              <w:rPr>
                <w:rFonts w:ascii="Calibri" w:hAnsi="Calibri"/>
                <w:sz w:val="20"/>
                <w:lang w:val="en-GB"/>
              </w:rPr>
              <w:tab/>
              <w:t xml:space="preserve">☐ Female☐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Non-binary</w:t>
            </w:r>
            <w:proofErr w:type="gramEnd"/>
          </w:p>
          <w:p w14:paraId="5E2A7446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</w:tbl>
    <w:p w14:paraId="40406C07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1" w:type="dxa"/>
          <w:right w:w="101" w:type="dxa"/>
        </w:tblCellMar>
        <w:tblLook w:val="0000" w:firstRow="0" w:lastRow="0" w:firstColumn="0" w:lastColumn="0" w:noHBand="0" w:noVBand="0"/>
      </w:tblPr>
      <w:tblGrid>
        <w:gridCol w:w="3584"/>
        <w:gridCol w:w="3584"/>
        <w:gridCol w:w="3584"/>
      </w:tblGrid>
      <w:tr w:rsidR="007076B1" w14:paraId="775E2D43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27D161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3C5707C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1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8790FC1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2</w:t>
            </w:r>
          </w:p>
        </w:tc>
      </w:tr>
      <w:tr w:rsidR="007076B1" w14:paraId="38CDB44B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2FB4E7C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Other Primary Beneficiaries:</w:t>
            </w:r>
            <w:r>
              <w:rPr>
                <w:rFonts w:ascii="Calibri" w:hAnsi="Calibri"/>
                <w:sz w:val="20"/>
                <w:lang w:val="en-GB"/>
              </w:rPr>
              <w:t xml:space="preserve"> Full legal names (from their passport/birth certificate) (first name, middle name(s) &amp; family name), date &amp; country of birth, residential address, &amp; email:</w:t>
            </w:r>
          </w:p>
          <w:p w14:paraId="2DFEE1A9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Gender:</w:t>
            </w:r>
          </w:p>
          <w:p w14:paraId="2623D88D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heir relationship to you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8376FF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11D023C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78F9BEE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01E229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3F2230B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1DB36387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ale</w:t>
            </w:r>
            <w:r>
              <w:rPr>
                <w:rFonts w:ascii="Calibri" w:hAnsi="Calibri"/>
                <w:sz w:val="20"/>
                <w:lang w:val="en-GB"/>
              </w:rPr>
              <w:tab/>
              <w:t xml:space="preserve">☐ Female☐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Non-binary</w:t>
            </w:r>
            <w:proofErr w:type="gramEnd"/>
          </w:p>
          <w:p w14:paraId="05FDE85F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8C82C12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324FAB2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356586FB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12F80B2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50D17578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0E94584F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ale</w:t>
            </w:r>
            <w:r>
              <w:rPr>
                <w:rFonts w:ascii="Calibri" w:hAnsi="Calibri"/>
                <w:sz w:val="20"/>
                <w:lang w:val="en-GB"/>
              </w:rPr>
              <w:tab/>
              <w:t xml:space="preserve">☐ Female☐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Non-binary</w:t>
            </w:r>
            <w:proofErr w:type="gramEnd"/>
          </w:p>
          <w:p w14:paraId="6C0C8EC3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</w:tbl>
    <w:p w14:paraId="468A78FD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1" w:type="dxa"/>
          <w:right w:w="101" w:type="dxa"/>
        </w:tblCellMar>
        <w:tblLook w:val="0000" w:firstRow="0" w:lastRow="0" w:firstColumn="0" w:lastColumn="0" w:noHBand="0" w:noVBand="0"/>
      </w:tblPr>
      <w:tblGrid>
        <w:gridCol w:w="3584"/>
        <w:gridCol w:w="3584"/>
        <w:gridCol w:w="3584"/>
      </w:tblGrid>
      <w:tr w:rsidR="007076B1" w14:paraId="33111754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950504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924DA36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1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5D40D5B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2</w:t>
            </w:r>
          </w:p>
        </w:tc>
      </w:tr>
      <w:tr w:rsidR="007076B1" w14:paraId="5FE3CAF8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1B8BEFE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Charities:</w:t>
            </w:r>
            <w:r>
              <w:rPr>
                <w:rFonts w:ascii="Calibri" w:hAnsi="Calibri"/>
                <w:sz w:val="20"/>
                <w:lang w:val="en-GB"/>
              </w:rPr>
              <w:t xml:space="preserve"> Full legal names:</w:t>
            </w:r>
          </w:p>
          <w:p w14:paraId="1783E912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Address:</w:t>
            </w:r>
          </w:p>
          <w:p w14:paraId="3A91265D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Email:</w:t>
            </w:r>
          </w:p>
          <w:p w14:paraId="6D799AEB" w14:textId="77777777" w:rsidR="007076B1" w:rsidRDefault="007076B1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D39211B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43B7ECD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0205BA78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30CF3036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7795E50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623F39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4C458BA0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30A5EC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</w:tbl>
    <w:p w14:paraId="40EE6688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1" w:type="dxa"/>
          <w:right w:w="101" w:type="dxa"/>
        </w:tblCellMar>
        <w:tblLook w:val="0000" w:firstRow="0" w:lastRow="0" w:firstColumn="0" w:lastColumn="0" w:noHBand="0" w:noVBand="0"/>
      </w:tblPr>
      <w:tblGrid>
        <w:gridCol w:w="3584"/>
        <w:gridCol w:w="3584"/>
        <w:gridCol w:w="3584"/>
      </w:tblGrid>
      <w:tr w:rsidR="007076B1" w14:paraId="605F6AC5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4E0527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CC857A6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1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CD772E4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2</w:t>
            </w:r>
          </w:p>
        </w:tc>
      </w:tr>
      <w:tr w:rsidR="007076B1" w14:paraId="2C222C11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78FEE85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Secondary Beneficiaries:</w:t>
            </w:r>
            <w:r>
              <w:rPr>
                <w:rFonts w:ascii="Calibri" w:hAnsi="Calibri"/>
                <w:sz w:val="20"/>
                <w:lang w:val="en-GB"/>
              </w:rPr>
              <w:t xml:space="preserve"> Full legal names (from their passport/birth certificate) (first name, middle name(s) &amp; family name), date &amp; country of birth, residential address, &amp; email:</w:t>
            </w:r>
          </w:p>
          <w:p w14:paraId="77BE2DD1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Gender:</w:t>
            </w:r>
          </w:p>
          <w:p w14:paraId="55F0B265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heir relationship to you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DF8B61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196F662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61AFBEE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E3BE66F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4B03F87B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72605D73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ale</w:t>
            </w:r>
            <w:r>
              <w:rPr>
                <w:rFonts w:ascii="Calibri" w:hAnsi="Calibri"/>
                <w:sz w:val="20"/>
                <w:lang w:val="en-GB"/>
              </w:rPr>
              <w:tab/>
              <w:t xml:space="preserve">☐ Female☐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Non-binary</w:t>
            </w:r>
            <w:proofErr w:type="gramEnd"/>
          </w:p>
          <w:p w14:paraId="75EDEBA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3764EA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CB3D5D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0A1FD1BB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01BDBBF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66E1B692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7C25DAD3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ale</w:t>
            </w:r>
            <w:r>
              <w:rPr>
                <w:rFonts w:ascii="Calibri" w:hAnsi="Calibri"/>
                <w:sz w:val="20"/>
                <w:lang w:val="en-GB"/>
              </w:rPr>
              <w:tab/>
              <w:t xml:space="preserve">☐ Female☐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Non-binary</w:t>
            </w:r>
            <w:proofErr w:type="gramEnd"/>
          </w:p>
          <w:p w14:paraId="5348D50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</w:tbl>
    <w:p w14:paraId="36014192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p w14:paraId="693D5D1F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1" w:type="dxa"/>
          <w:right w:w="101" w:type="dxa"/>
        </w:tblCellMar>
        <w:tblLook w:val="0000" w:firstRow="0" w:lastRow="0" w:firstColumn="0" w:lastColumn="0" w:noHBand="0" w:noVBand="0"/>
      </w:tblPr>
      <w:tblGrid>
        <w:gridCol w:w="3584"/>
        <w:gridCol w:w="3584"/>
        <w:gridCol w:w="3584"/>
      </w:tblGrid>
      <w:tr w:rsidR="007076B1" w14:paraId="0E625818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22A5B5B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Part 4: Our wills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DFF9DE1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1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258A944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2</w:t>
            </w:r>
          </w:p>
        </w:tc>
      </w:tr>
      <w:tr w:rsidR="007076B1" w14:paraId="1DCAF9AF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DDA41A5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lastRenderedPageBreak/>
              <w:t>Guardians</w:t>
            </w:r>
            <w:r>
              <w:rPr>
                <w:rFonts w:ascii="Calibri" w:hAnsi="Calibri"/>
                <w:sz w:val="20"/>
                <w:lang w:val="en-GB"/>
              </w:rPr>
              <w:t xml:space="preserve"> for children under 18 </w:t>
            </w:r>
            <w:r>
              <w:rPr>
                <w:rFonts w:ascii="Calibri" w:hAnsi="Calibri"/>
                <w:b/>
                <w:sz w:val="20"/>
                <w:lang w:val="en-GB"/>
              </w:rPr>
              <w:t>for your wills</w:t>
            </w:r>
            <w:r>
              <w:rPr>
                <w:rFonts w:ascii="Calibri" w:hAnsi="Calibri"/>
                <w:sz w:val="20"/>
                <w:lang w:val="en-GB"/>
              </w:rPr>
              <w:t xml:space="preserve">: Full legal names (as they are on their passport or birth certificate) (first name, middle name(s) and family name), and their relationship to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you :</w:t>
            </w:r>
            <w:proofErr w:type="gramEnd"/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915483B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080F1D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6166DC87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ED97F20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Full legal names of backstop guardians: Full legal names (as they are on their passport or birth certificate) (first name, middle name(s) and family name) and </w:t>
            </w:r>
            <w:r>
              <w:rPr>
                <w:rFonts w:ascii="Calibri" w:hAnsi="Calibri"/>
                <w:b/>
                <w:sz w:val="20"/>
                <w:lang w:val="en-GB"/>
              </w:rPr>
              <w:t xml:space="preserve">Trustees of my will: </w:t>
            </w:r>
            <w:r>
              <w:rPr>
                <w:rFonts w:ascii="Calibri" w:hAnsi="Calibri"/>
                <w:sz w:val="20"/>
                <w:lang w:val="en-GB"/>
              </w:rPr>
              <w:t xml:space="preserve">their relationship to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you :</w:t>
            </w:r>
            <w:proofErr w:type="gramEnd"/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8EEAC3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7519FA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6D323F5F" w14:textId="77777777">
        <w:trPr>
          <w:cantSplit/>
        </w:trPr>
        <w:tc>
          <w:tcPr>
            <w:tcW w:w="358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227017B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Full legal names (as they are on their passport or birth certificate) (first name, middle name(s</w:t>
            </w:r>
            <w:proofErr w:type="gramStart"/>
            <w:r>
              <w:rPr>
                <w:rFonts w:ascii="Calibri" w:hAnsi="Calibri"/>
                <w:b/>
                <w:sz w:val="20"/>
                <w:lang w:val="en-GB"/>
              </w:rPr>
              <w:t>)</w:t>
            </w:r>
            <w:proofErr w:type="gramEnd"/>
            <w:r>
              <w:rPr>
                <w:rFonts w:ascii="Calibri" w:hAnsi="Calibri"/>
                <w:b/>
                <w:sz w:val="20"/>
                <w:lang w:val="en-GB"/>
              </w:rPr>
              <w:t xml:space="preserve"> and family name) and their relationship to you</w:t>
            </w:r>
            <w:r>
              <w:rPr>
                <w:rFonts w:ascii="Calibri" w:hAnsi="Calibri"/>
                <w:sz w:val="20"/>
                <w:lang w:val="en-GB"/>
              </w:rPr>
              <w:t>:</w:t>
            </w:r>
          </w:p>
          <w:p w14:paraId="6D70AEBD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rustees of your will must be over 18 when you die</w:t>
            </w:r>
          </w:p>
          <w:p w14:paraId="16EC6773" w14:textId="77777777" w:rsidR="007076B1" w:rsidRDefault="007076B1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64951B7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partner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5D09007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partner</w:t>
            </w:r>
          </w:p>
        </w:tc>
      </w:tr>
      <w:tr w:rsidR="007076B1" w14:paraId="38D9033C" w14:textId="77777777">
        <w:trPr>
          <w:cantSplit/>
        </w:trPr>
        <w:tc>
          <w:tcPr>
            <w:tcW w:w="358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BB60FC1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2873CD9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All children over 20/25/30</w:t>
            </w:r>
          </w:p>
          <w:p w14:paraId="29363397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Children now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under  20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re to be trustees of my will at 20/25/30</w:t>
            </w:r>
          </w:p>
          <w:p w14:paraId="1F65EAC5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Some children over 20/25/30 specify:</w:t>
            </w:r>
          </w:p>
          <w:p w14:paraId="23EC42E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39CFB91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0FC7607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All children over 20/25/30</w:t>
            </w:r>
          </w:p>
          <w:p w14:paraId="2048E01C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Children now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under  20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re to be trustees of my will at 20/25/30</w:t>
            </w:r>
          </w:p>
          <w:p w14:paraId="26CA4580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Some children over 20/25/30 specify:</w:t>
            </w:r>
          </w:p>
        </w:tc>
      </w:tr>
      <w:tr w:rsidR="007076B1" w14:paraId="31F3D398" w14:textId="77777777">
        <w:trPr>
          <w:cantSplit/>
        </w:trPr>
        <w:tc>
          <w:tcPr>
            <w:tcW w:w="358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85DF66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7C3A770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Others: </w:t>
            </w:r>
          </w:p>
          <w:p w14:paraId="37FB46A2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3DD1919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BCC08E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D7F6495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Others: </w:t>
            </w:r>
          </w:p>
          <w:p w14:paraId="2B4284F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4C6051C2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2093C37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How are they to act?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7580D8D" w14:textId="77777777" w:rsidR="007076B1" w:rsidRDefault="003E006A">
            <w:pPr>
              <w:widowControl w:val="0"/>
              <w:ind w:left="3000" w:hanging="300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followed by others together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  <w:p w14:paraId="380CD8ED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artner followed by others </w:t>
            </w:r>
          </w:p>
          <w:p w14:paraId="5FEADBDB" w14:textId="77777777" w:rsidR="007076B1" w:rsidRDefault="003E006A">
            <w:pPr>
              <w:widowControl w:val="0"/>
              <w:ind w:left="3000" w:hanging="300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one at a time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  <w:t xml:space="preserve">☐ </w:t>
            </w:r>
          </w:p>
          <w:p w14:paraId="50013FA4" w14:textId="77777777" w:rsidR="007076B1" w:rsidRDefault="003E006A">
            <w:pPr>
              <w:widowControl w:val="0"/>
              <w:ind w:left="3000" w:hanging="300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&amp; Others together</w:t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  <w:p w14:paraId="5AF363AC" w14:textId="77777777" w:rsidR="007076B1" w:rsidRDefault="003E006A">
            <w:pPr>
              <w:widowControl w:val="0"/>
              <w:ind w:left="3000" w:hanging="300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Others together 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4643A94E" w14:textId="77777777" w:rsidR="007076B1" w:rsidRDefault="003E006A">
            <w:pPr>
              <w:widowControl w:val="0"/>
              <w:ind w:left="3000" w:hanging="300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Others one at a time 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CC2FDCA" w14:textId="77777777" w:rsidR="007076B1" w:rsidRDefault="003E006A">
            <w:pPr>
              <w:widowControl w:val="0"/>
              <w:ind w:left="3001" w:hanging="3001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followed by others together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  <w:p w14:paraId="4F8EE9CD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artner followed by others </w:t>
            </w:r>
          </w:p>
          <w:p w14:paraId="38AC38E3" w14:textId="77777777" w:rsidR="007076B1" w:rsidRDefault="003E006A">
            <w:pPr>
              <w:widowControl w:val="0"/>
              <w:ind w:left="3001" w:hanging="3001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one at a time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  <w:p w14:paraId="420F2705" w14:textId="77777777" w:rsidR="007076B1" w:rsidRDefault="003E006A">
            <w:pPr>
              <w:widowControl w:val="0"/>
              <w:ind w:left="3001" w:hanging="3001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&amp; Others together</w:t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  <w:p w14:paraId="5A58BA64" w14:textId="77777777" w:rsidR="007076B1" w:rsidRDefault="003E006A">
            <w:pPr>
              <w:widowControl w:val="0"/>
              <w:ind w:left="3001" w:hanging="3001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Others together 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  <w:p w14:paraId="18F3646C" w14:textId="77777777" w:rsidR="007076B1" w:rsidRDefault="003E006A">
            <w:pPr>
              <w:widowControl w:val="0"/>
              <w:ind w:left="3001" w:hanging="3001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Others one at a time 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</w:tc>
      </w:tr>
      <w:tr w:rsidR="007076B1" w14:paraId="4B73E77E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62D671B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6D9324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56B965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</w:tbl>
    <w:p w14:paraId="38849CB9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1" w:type="dxa"/>
          <w:right w:w="101" w:type="dxa"/>
        </w:tblCellMar>
        <w:tblLook w:val="0000" w:firstRow="0" w:lastRow="0" w:firstColumn="0" w:lastColumn="0" w:noHBand="0" w:noVBand="0"/>
      </w:tblPr>
      <w:tblGrid>
        <w:gridCol w:w="3584"/>
        <w:gridCol w:w="3584"/>
        <w:gridCol w:w="3584"/>
      </w:tblGrid>
      <w:tr w:rsidR="007076B1" w14:paraId="12DA732B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27D37C7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Bequests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8D1AD94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1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EFCC9E8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2</w:t>
            </w:r>
          </w:p>
        </w:tc>
      </w:tr>
      <w:tr w:rsidR="007076B1" w14:paraId="66F0C36B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18100B3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Do you wish to make provisions to look after pets after your death? 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D04C931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 xml:space="preserve">☐ No </w:t>
            </w:r>
          </w:p>
          <w:p w14:paraId="2BA72170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5BA87D9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 xml:space="preserve">☐ No </w:t>
            </w:r>
          </w:p>
          <w:p w14:paraId="1FFA7896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7162006A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D85D12A" w14:textId="77777777" w:rsidR="007076B1" w:rsidRDefault="003E006A">
            <w:pPr>
              <w:widowControl w:val="0"/>
              <w:tabs>
                <w:tab w:val="center" w:pos="1691"/>
              </w:tabs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Which pets do you wish to make provision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for: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51B6044F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4ED0328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4301B9F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Insert: </w:t>
            </w:r>
          </w:p>
          <w:p w14:paraId="64A078C7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1.  The name of the pet(s) and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the  type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of pet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B465836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Insert: </w:t>
            </w:r>
          </w:p>
          <w:p w14:paraId="54B2FB5D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1.  The name of the pet(s) and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the  type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of pet:</w:t>
            </w:r>
          </w:p>
        </w:tc>
      </w:tr>
      <w:tr w:rsidR="007076B1" w14:paraId="0E3CFB7C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7B6D659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lastRenderedPageBreak/>
              <w:t>The full legal names (as they are on their passport or birth certificate) (first name, middle name(s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)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nd family name) of the Pet Carer who is to care for the pets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C49E748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A3A6B8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11F5FC56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4886FCE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he full legal names (as they are on their passport or birth certificate) (first name, middle name(s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)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nd family name) of the Backstop Pet Carer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1360EA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1DDB858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77EA682C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4DE2617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The provision that you want to make for the care of the pet(s): </w:t>
            </w:r>
          </w:p>
          <w:p w14:paraId="796818B1" w14:textId="77777777" w:rsidR="007076B1" w:rsidRDefault="007076B1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</w:p>
          <w:p w14:paraId="2988446D" w14:textId="77777777" w:rsidR="007076B1" w:rsidRDefault="007076B1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</w:p>
          <w:p w14:paraId="6BB5C277" w14:textId="77777777" w:rsidR="007076B1" w:rsidRDefault="007076B1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6F24A43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lease maintain the pets in the standard to which they were accustomed during my lifetime. For that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purpose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I wish the carer to receive:</w:t>
            </w:r>
          </w:p>
          <w:p w14:paraId="0817D013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Option 1: A lump sum of NZ$[insert amount]</w:t>
            </w:r>
          </w:p>
          <w:p w14:paraId="14961351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onditional upon them accepting this responsibility.</w:t>
            </w:r>
          </w:p>
          <w:p w14:paraId="5C6FB68F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Option 2: NZ$[insert amount] </w:t>
            </w:r>
          </w:p>
          <w:p w14:paraId="44BB6544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er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week,  plu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ll veterinary surgeon's costs, plus the costs of accommodation for my pets while the carer is on vacation. </w:t>
            </w:r>
          </w:p>
          <w:p w14:paraId="6428A8F5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Option 3: Other [Insert details] 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6E6B53F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lease maintain the pets in the standard to which they were accustomed during my lifetime. For that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purpose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I wish the carer to receive:</w:t>
            </w:r>
          </w:p>
          <w:p w14:paraId="5BC3D720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Option 1: A lump sum of NZ$[insert amount]</w:t>
            </w:r>
          </w:p>
          <w:p w14:paraId="0320CB08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onditional upon them accepting this responsibility.</w:t>
            </w:r>
          </w:p>
          <w:p w14:paraId="1C19B4AB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Option 2: NZ$[insert amount] </w:t>
            </w:r>
          </w:p>
          <w:p w14:paraId="2134D7E5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er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week,  plu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ll veterinary surgeon's costs, plus the costs of accommodation for my pets while the carer is on vacation. </w:t>
            </w:r>
          </w:p>
          <w:p w14:paraId="034B3985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Option 3: Other [Insert details] </w:t>
            </w:r>
          </w:p>
        </w:tc>
      </w:tr>
      <w:tr w:rsidR="007076B1" w14:paraId="44EE4B3B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6AB5D6A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 wish to make specific gifts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72B9EF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F7E8CD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44C755AB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4C8ED94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Option 1: To my Partner my personal chattels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B4F03C2" w14:textId="77777777" w:rsidR="007076B1" w:rsidRDefault="003E006A">
            <w:pPr>
              <w:widowControl w:val="0"/>
              <w:ind w:left="840" w:hanging="840"/>
              <w:jc w:val="both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14FFDC6" w14:textId="77777777" w:rsidR="007076B1" w:rsidRDefault="003E006A">
            <w:pPr>
              <w:widowControl w:val="0"/>
              <w:ind w:left="841" w:hanging="841"/>
              <w:jc w:val="both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7076B1" w14:paraId="657E75BD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E2E5890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Option 2: Bequest of real estate:</w:t>
            </w:r>
          </w:p>
          <w:p w14:paraId="4308652D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Use full legal names (as they are on their passport or birth certificate) (first name, middle name(s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)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nd family name) 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41E5986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o [insert full names] my [insert details of address of real estate]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B5D2BEB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o [insert full names] my [insert details of address of real estate]</w:t>
            </w:r>
          </w:p>
          <w:p w14:paraId="106A9FBB" w14:textId="77777777" w:rsidR="007076B1" w:rsidRDefault="007076B1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4CE1FA83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F77C554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Option 3: Bequests of vehicle: </w:t>
            </w:r>
          </w:p>
          <w:p w14:paraId="70D9F00B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Use full legal names (as they are on their passport or birth certificate) (first name, middle name(s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)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nd family name) 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3DACF9A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o [insert full names] my [insert details of vehicle]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C5B3FA8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o [insert full names] my [insert details of vehicle]</w:t>
            </w:r>
          </w:p>
          <w:p w14:paraId="43A5DB7C" w14:textId="77777777" w:rsidR="007076B1" w:rsidRDefault="007076B1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7A56F15D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45464F6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Option 4: bequests of cash:</w:t>
            </w:r>
          </w:p>
          <w:p w14:paraId="04B1DE07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Use full legal names (as they are on their passport or birth certificate) (first name, middle name(s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)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nd family name) 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69F6FE9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o [insert full names] the sum of $[insert amount]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D950E6B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o [insert full names] the sum of $[insert amount]</w:t>
            </w:r>
          </w:p>
        </w:tc>
      </w:tr>
      <w:tr w:rsidR="007076B1" w14:paraId="5D81FC04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4767C76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Option 5: Bequests to charities:</w:t>
            </w:r>
          </w:p>
          <w:p w14:paraId="0091A87E" w14:textId="77777777" w:rsidR="007076B1" w:rsidRDefault="007076B1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EF9935B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 To [insert name of charity] </w:t>
            </w:r>
          </w:p>
          <w:p w14:paraId="779702FE" w14:textId="77777777" w:rsidR="007076B1" w:rsidRDefault="007076B1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</w:p>
          <w:p w14:paraId="775AB618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he sum of $</w:t>
            </w:r>
          </w:p>
          <w:p w14:paraId="6E089F3E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for the general purposes of that organisation </w:t>
            </w:r>
          </w:p>
          <w:p w14:paraId="5BD1F659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OR to be used for the following purpose [specify the purpose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] .</w:t>
            </w:r>
            <w:proofErr w:type="gramEnd"/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0E492AB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 To [insert name of charity] </w:t>
            </w:r>
          </w:p>
          <w:p w14:paraId="7BDB77E5" w14:textId="77777777" w:rsidR="007076B1" w:rsidRDefault="007076B1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</w:p>
          <w:p w14:paraId="2D937ADD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he sum of $</w:t>
            </w:r>
          </w:p>
          <w:p w14:paraId="0DDD2EB4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for the general purposes of that organisation </w:t>
            </w:r>
          </w:p>
          <w:p w14:paraId="79556EA0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OR to be used for the following purpose [specify the purpose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] .</w:t>
            </w:r>
            <w:proofErr w:type="gramEnd"/>
          </w:p>
        </w:tc>
      </w:tr>
      <w:tr w:rsidR="007076B1" w14:paraId="362EED9A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EAE0416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Option 6: Other bequests</w:t>
            </w:r>
          </w:p>
          <w:p w14:paraId="54DFA9A4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Use full legal names (as they are on their passport or birth certificate) (first name, middle name(s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)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nd family name) 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37BD6C4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To [insert full names] </w:t>
            </w:r>
          </w:p>
          <w:p w14:paraId="60EADD0A" w14:textId="77777777" w:rsidR="007076B1" w:rsidRDefault="007076B1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</w:p>
          <w:p w14:paraId="2D2EBF8C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[insert details of what is to be bequeathed]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5771B73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To [insert full names] </w:t>
            </w:r>
          </w:p>
          <w:p w14:paraId="7564F074" w14:textId="77777777" w:rsidR="007076B1" w:rsidRDefault="007076B1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</w:p>
          <w:p w14:paraId="3C697EB6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[insert details of what is to be bequeathed]</w:t>
            </w:r>
          </w:p>
        </w:tc>
      </w:tr>
    </w:tbl>
    <w:p w14:paraId="415DEC7C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1" w:type="dxa"/>
          <w:right w:w="101" w:type="dxa"/>
        </w:tblCellMar>
        <w:tblLook w:val="0000" w:firstRow="0" w:lastRow="0" w:firstColumn="0" w:lastColumn="0" w:noHBand="0" w:noVBand="0"/>
      </w:tblPr>
      <w:tblGrid>
        <w:gridCol w:w="3564"/>
        <w:gridCol w:w="3605"/>
        <w:gridCol w:w="3584"/>
      </w:tblGrid>
      <w:tr w:rsidR="007076B1" w14:paraId="51EB6D47" w14:textId="77777777">
        <w:trPr>
          <w:cantSplit/>
        </w:trPr>
        <w:tc>
          <w:tcPr>
            <w:tcW w:w="35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B462C16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Our funeral directives</w:t>
            </w:r>
          </w:p>
        </w:tc>
        <w:tc>
          <w:tcPr>
            <w:tcW w:w="36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E161611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1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0596E5C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2</w:t>
            </w:r>
          </w:p>
        </w:tc>
      </w:tr>
      <w:tr w:rsidR="007076B1" w14:paraId="2B688DCC" w14:textId="77777777">
        <w:trPr>
          <w:cantSplit/>
        </w:trPr>
        <w:tc>
          <w:tcPr>
            <w:tcW w:w="35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FCC1CED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 wish to be cremated</w:t>
            </w:r>
          </w:p>
        </w:tc>
        <w:tc>
          <w:tcPr>
            <w:tcW w:w="36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47E8BA8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 xml:space="preserve">☐ No 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5C0AAE2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</w:rPr>
              <w:t>☐  Yes</w:t>
            </w:r>
            <w:proofErr w:type="gramEnd"/>
            <w:r>
              <w:rPr>
                <w:rFonts w:ascii="Calibri" w:hAnsi="Calibri"/>
                <w:sz w:val="20"/>
              </w:rPr>
              <w:t xml:space="preserve"> ☐ No </w:t>
            </w:r>
          </w:p>
        </w:tc>
      </w:tr>
      <w:tr w:rsidR="007076B1" w14:paraId="44CEC43C" w14:textId="77777777">
        <w:trPr>
          <w:cantSplit/>
        </w:trPr>
        <w:tc>
          <w:tcPr>
            <w:tcW w:w="35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514A1F3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lastRenderedPageBreak/>
              <w:t>I wish to be buried</w:t>
            </w:r>
          </w:p>
        </w:tc>
        <w:tc>
          <w:tcPr>
            <w:tcW w:w="36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395D51F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</w:rPr>
              <w:t>☐  Yes</w:t>
            </w:r>
            <w:proofErr w:type="gramEnd"/>
            <w:r>
              <w:rPr>
                <w:rFonts w:ascii="Calibri" w:hAnsi="Calibri"/>
                <w:sz w:val="20"/>
              </w:rPr>
              <w:tab/>
              <w:t xml:space="preserve">☐ No 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61DEB0B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</w:rPr>
              <w:t>☐  Yes</w:t>
            </w:r>
            <w:proofErr w:type="gramEnd"/>
            <w:r>
              <w:rPr>
                <w:rFonts w:ascii="Calibri" w:hAnsi="Calibri"/>
                <w:sz w:val="20"/>
              </w:rPr>
              <w:tab/>
              <w:t xml:space="preserve">☐ No </w:t>
            </w:r>
          </w:p>
        </w:tc>
      </w:tr>
    </w:tbl>
    <w:p w14:paraId="4B4B1753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1" w:type="dxa"/>
          <w:right w:w="101" w:type="dxa"/>
        </w:tblCellMar>
        <w:tblLook w:val="0000" w:firstRow="0" w:lastRow="0" w:firstColumn="0" w:lastColumn="0" w:noHBand="0" w:noVBand="0"/>
      </w:tblPr>
      <w:tblGrid>
        <w:gridCol w:w="3584"/>
        <w:gridCol w:w="3584"/>
        <w:gridCol w:w="3584"/>
      </w:tblGrid>
      <w:tr w:rsidR="007076B1" w14:paraId="622AA155" w14:textId="77777777">
        <w:trPr>
          <w:cantSplit/>
          <w:trHeight w:val="438"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ACAA9B7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Part 5: Our enduring powers of attorney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BDD8DCC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1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D95AD6B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2</w:t>
            </w:r>
          </w:p>
        </w:tc>
      </w:tr>
      <w:tr w:rsidR="007076B1" w14:paraId="62D0F867" w14:textId="77777777">
        <w:trPr>
          <w:cantSplit/>
        </w:trPr>
        <w:tc>
          <w:tcPr>
            <w:tcW w:w="358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87C3451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Property attorneys</w:t>
            </w:r>
            <w:r>
              <w:rPr>
                <w:rFonts w:ascii="Calibri" w:hAnsi="Calibri"/>
                <w:sz w:val="20"/>
                <w:lang w:val="en-GB"/>
              </w:rPr>
              <w:t xml:space="preserve"> (who should normally be the same as the Trustees of your will for consistency): </w:t>
            </w:r>
          </w:p>
          <w:p w14:paraId="6FEFB342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Full legal names (as they are on their passport or birth certificate) (first name, middle name(s</w:t>
            </w:r>
            <w:proofErr w:type="gramStart"/>
            <w:r>
              <w:rPr>
                <w:rFonts w:ascii="Calibri" w:hAnsi="Calibri"/>
                <w:b/>
                <w:sz w:val="20"/>
                <w:lang w:val="en-GB"/>
              </w:rPr>
              <w:t>)</w:t>
            </w:r>
            <w:proofErr w:type="gramEnd"/>
            <w:r>
              <w:rPr>
                <w:rFonts w:ascii="Calibri" w:hAnsi="Calibri"/>
                <w:b/>
                <w:sz w:val="20"/>
                <w:lang w:val="en-GB"/>
              </w:rPr>
              <w:t xml:space="preserve"> and family name) and their relationship to you</w:t>
            </w:r>
            <w:r>
              <w:rPr>
                <w:rFonts w:ascii="Calibri" w:hAnsi="Calibri"/>
                <w:sz w:val="20"/>
                <w:lang w:val="en-GB"/>
              </w:rPr>
              <w:t>:</w:t>
            </w:r>
          </w:p>
          <w:p w14:paraId="59BCCEC8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roperty attorneys must be over 20 now</w:t>
            </w:r>
          </w:p>
          <w:p w14:paraId="3B55A666" w14:textId="77777777" w:rsidR="007076B1" w:rsidRDefault="007076B1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FDD656E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The same as the Trustees of my will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B8906A6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The same as the Trustees of my will</w:t>
            </w:r>
          </w:p>
        </w:tc>
      </w:tr>
      <w:tr w:rsidR="007076B1" w14:paraId="07BF46FB" w14:textId="77777777">
        <w:trPr>
          <w:cantSplit/>
        </w:trPr>
        <w:tc>
          <w:tcPr>
            <w:tcW w:w="358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5D6690E" w14:textId="77777777" w:rsidR="007076B1" w:rsidRDefault="007076B1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D88E534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partner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7CDA852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partner</w:t>
            </w:r>
          </w:p>
        </w:tc>
      </w:tr>
      <w:tr w:rsidR="007076B1" w14:paraId="5E58AA44" w14:textId="77777777">
        <w:trPr>
          <w:cantSplit/>
        </w:trPr>
        <w:tc>
          <w:tcPr>
            <w:tcW w:w="358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012C1F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AA7A55F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All children over 20/25/30</w:t>
            </w:r>
          </w:p>
          <w:p w14:paraId="0C8037C2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Children now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under  20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re to be trustees of my will at 20/25/30</w:t>
            </w:r>
          </w:p>
          <w:p w14:paraId="2DE7C5E6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Some children over 20/25/30 specify:</w:t>
            </w:r>
          </w:p>
          <w:p w14:paraId="2F9FD9C7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2727D3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D3B4DC0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All children over 20/25/30</w:t>
            </w:r>
          </w:p>
          <w:p w14:paraId="07228842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Children now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under  20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re to be trustees of my will at 20/25/30</w:t>
            </w:r>
          </w:p>
          <w:p w14:paraId="52D206B8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Some children over 20/25/30 specify:</w:t>
            </w:r>
          </w:p>
        </w:tc>
      </w:tr>
      <w:tr w:rsidR="007076B1" w14:paraId="49996A6E" w14:textId="77777777">
        <w:trPr>
          <w:cantSplit/>
        </w:trPr>
        <w:tc>
          <w:tcPr>
            <w:tcW w:w="358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A88E25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0603C89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Others: </w:t>
            </w:r>
          </w:p>
          <w:p w14:paraId="46FF2332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44F5FD52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C04098F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1EF7377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Others: </w:t>
            </w:r>
          </w:p>
          <w:p w14:paraId="4A2D5EC4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769F844E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D94E703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How are they to act?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46F2AE3" w14:textId="77777777" w:rsidR="007076B1" w:rsidRDefault="003E006A">
            <w:pPr>
              <w:widowControl w:val="0"/>
              <w:ind w:left="3000" w:hanging="300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followed by others together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  <w:p w14:paraId="67CD4DA2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artner followed by others </w:t>
            </w:r>
          </w:p>
          <w:p w14:paraId="4A2833C4" w14:textId="77777777" w:rsidR="007076B1" w:rsidRDefault="003E006A">
            <w:pPr>
              <w:widowControl w:val="0"/>
              <w:ind w:left="3000" w:hanging="300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one at a time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  <w:t xml:space="preserve">☐ </w:t>
            </w:r>
          </w:p>
          <w:p w14:paraId="0356BFF9" w14:textId="77777777" w:rsidR="007076B1" w:rsidRDefault="003E006A">
            <w:pPr>
              <w:widowControl w:val="0"/>
              <w:ind w:left="3000" w:hanging="300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&amp; Others together</w:t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  <w:p w14:paraId="320F57CC" w14:textId="77777777" w:rsidR="007076B1" w:rsidRDefault="003E006A">
            <w:pPr>
              <w:widowControl w:val="0"/>
              <w:ind w:left="3000" w:hanging="300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Others together 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11A80A9F" w14:textId="77777777" w:rsidR="007076B1" w:rsidRDefault="003E006A">
            <w:pPr>
              <w:widowControl w:val="0"/>
              <w:ind w:left="3000" w:hanging="300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Others one at a time 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6AC439C" w14:textId="77777777" w:rsidR="007076B1" w:rsidRDefault="003E006A">
            <w:pPr>
              <w:widowControl w:val="0"/>
              <w:ind w:left="3001" w:hanging="3001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followed by others together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  <w:p w14:paraId="49AAAD4F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artner followed by others </w:t>
            </w:r>
          </w:p>
          <w:p w14:paraId="33C7906F" w14:textId="77777777" w:rsidR="007076B1" w:rsidRDefault="003E006A">
            <w:pPr>
              <w:widowControl w:val="0"/>
              <w:ind w:left="3001" w:hanging="3001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one at a time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  <w:p w14:paraId="09FCB8E9" w14:textId="77777777" w:rsidR="007076B1" w:rsidRDefault="003E006A">
            <w:pPr>
              <w:widowControl w:val="0"/>
              <w:ind w:left="3001" w:hanging="3001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&amp; Others together</w:t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  <w:p w14:paraId="3F4E7A2B" w14:textId="77777777" w:rsidR="007076B1" w:rsidRDefault="003E006A">
            <w:pPr>
              <w:widowControl w:val="0"/>
              <w:ind w:left="3001" w:hanging="3001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Others together 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  <w:p w14:paraId="40B18DF3" w14:textId="77777777" w:rsidR="007076B1" w:rsidRDefault="003E006A">
            <w:pPr>
              <w:widowControl w:val="0"/>
              <w:ind w:left="3001" w:hanging="3001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Others one at a time 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</w:tc>
      </w:tr>
      <w:tr w:rsidR="007076B1" w14:paraId="07D72AB5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0A3AD27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Welfare attorneys</w:t>
            </w:r>
            <w:r>
              <w:rPr>
                <w:rFonts w:ascii="Calibri" w:hAnsi="Calibri"/>
                <w:sz w:val="20"/>
                <w:lang w:val="en-GB"/>
              </w:rPr>
              <w:t xml:space="preserve"> to look after my welfare if I am incapacitated: </w:t>
            </w:r>
          </w:p>
          <w:p w14:paraId="0236A516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Full legal names (as they are on their passport or birth certificate) (first name, middle name(s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)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nd family name):</w:t>
            </w:r>
          </w:p>
          <w:p w14:paraId="0567F066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Welfare attorneys must act one at a time</w:t>
            </w:r>
          </w:p>
          <w:p w14:paraId="7F7E1D65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hey must be over 20 now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43AA033" w14:textId="77777777" w:rsidR="007076B1" w:rsidRDefault="003E006A">
            <w:pPr>
              <w:widowControl w:val="0"/>
              <w:ind w:left="3000" w:hanging="300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1</w:t>
            </w:r>
            <w:proofErr w:type="gramStart"/>
            <w:r>
              <w:rPr>
                <w:rFonts w:ascii="Calibri" w:hAnsi="Calibri"/>
                <w:sz w:val="20"/>
                <w:vertAlign w:val="superscript"/>
                <w:lang w:val="en-GB"/>
              </w:rPr>
              <w:t>st</w:t>
            </w:r>
            <w:r>
              <w:rPr>
                <w:rFonts w:ascii="Calibri" w:hAnsi="Calibri"/>
                <w:sz w:val="20"/>
                <w:lang w:val="en-GB"/>
              </w:rPr>
              <w:t xml:space="preserve">  my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partner: 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  <w:p w14:paraId="78207A19" w14:textId="77777777" w:rsidR="007076B1" w:rsidRDefault="003E006A">
            <w:pPr>
              <w:widowControl w:val="0"/>
              <w:ind w:left="3000" w:hanging="300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2</w:t>
            </w:r>
            <w:r>
              <w:rPr>
                <w:rFonts w:ascii="Calibri" w:hAnsi="Calibri"/>
                <w:sz w:val="20"/>
                <w:vertAlign w:val="superscript"/>
                <w:lang w:val="en-GB"/>
              </w:rPr>
              <w:t>nd</w:t>
            </w:r>
            <w:r>
              <w:rPr>
                <w:rFonts w:ascii="Calibri" w:hAnsi="Calibri"/>
                <w:sz w:val="20"/>
                <w:lang w:val="en-GB"/>
              </w:rPr>
              <w:t xml:space="preserve"> children over 20 in age order: </w:t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  <w:p w14:paraId="10F90C6B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Specify the people and the order: </w:t>
            </w:r>
          </w:p>
          <w:p w14:paraId="3D5E17BF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1:</w:t>
            </w:r>
          </w:p>
          <w:p w14:paraId="5DC1E109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2:</w:t>
            </w:r>
          </w:p>
          <w:p w14:paraId="71E310A0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3:</w:t>
            </w:r>
          </w:p>
          <w:p w14:paraId="2F01BBB8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4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08B4367" w14:textId="77777777" w:rsidR="007076B1" w:rsidRDefault="003E006A">
            <w:pPr>
              <w:widowControl w:val="0"/>
              <w:ind w:left="3001" w:hanging="3001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1</w:t>
            </w:r>
            <w:proofErr w:type="gramStart"/>
            <w:r>
              <w:rPr>
                <w:rFonts w:ascii="Calibri" w:hAnsi="Calibri"/>
                <w:sz w:val="20"/>
                <w:vertAlign w:val="superscript"/>
                <w:lang w:val="en-GB"/>
              </w:rPr>
              <w:t>st</w:t>
            </w:r>
            <w:r>
              <w:rPr>
                <w:rFonts w:ascii="Calibri" w:hAnsi="Calibri"/>
                <w:sz w:val="20"/>
                <w:lang w:val="en-GB"/>
              </w:rPr>
              <w:t xml:space="preserve">  my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partner: 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  <w:p w14:paraId="29A5C426" w14:textId="77777777" w:rsidR="007076B1" w:rsidRDefault="003E006A">
            <w:pPr>
              <w:widowControl w:val="0"/>
              <w:ind w:left="3001" w:hanging="3001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2</w:t>
            </w:r>
            <w:r>
              <w:rPr>
                <w:rFonts w:ascii="Calibri" w:hAnsi="Calibri"/>
                <w:sz w:val="20"/>
                <w:vertAlign w:val="superscript"/>
                <w:lang w:val="en-GB"/>
              </w:rPr>
              <w:t>nd</w:t>
            </w:r>
            <w:r>
              <w:rPr>
                <w:rFonts w:ascii="Calibri" w:hAnsi="Calibri"/>
                <w:sz w:val="20"/>
                <w:lang w:val="en-GB"/>
              </w:rPr>
              <w:t xml:space="preserve"> children over 20 in age order: </w:t>
            </w:r>
            <w:r>
              <w:rPr>
                <w:rFonts w:ascii="Calibri" w:hAnsi="Calibri"/>
                <w:sz w:val="20"/>
                <w:lang w:val="en-GB"/>
              </w:rPr>
              <w:tab/>
              <w:t>☐</w:t>
            </w:r>
          </w:p>
          <w:p w14:paraId="5762B7DA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Specify the people and the order: </w:t>
            </w:r>
          </w:p>
          <w:p w14:paraId="0133FC11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1:</w:t>
            </w:r>
          </w:p>
          <w:p w14:paraId="4259D1CC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2:</w:t>
            </w:r>
          </w:p>
          <w:p w14:paraId="0AD24CBD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3:</w:t>
            </w:r>
          </w:p>
          <w:p w14:paraId="40D6B47E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4:</w:t>
            </w:r>
          </w:p>
        </w:tc>
      </w:tr>
    </w:tbl>
    <w:p w14:paraId="648E0891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1" w:type="dxa"/>
          <w:right w:w="101" w:type="dxa"/>
        </w:tblCellMar>
        <w:tblLook w:val="0000" w:firstRow="0" w:lastRow="0" w:firstColumn="0" w:lastColumn="0" w:noHBand="0" w:noVBand="0"/>
      </w:tblPr>
      <w:tblGrid>
        <w:gridCol w:w="3584"/>
        <w:gridCol w:w="3584"/>
        <w:gridCol w:w="3584"/>
      </w:tblGrid>
      <w:tr w:rsidR="007076B1" w14:paraId="4F903381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7EB7FF6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Part 6: My advance health care directives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098DFAD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1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3C9CB7C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2</w:t>
            </w:r>
          </w:p>
        </w:tc>
      </w:tr>
      <w:tr w:rsidR="007076B1" w14:paraId="27736531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A14C56F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medical practitioner(s):</w:t>
            </w:r>
          </w:p>
          <w:p w14:paraId="39E730E8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proofErr w:type="spellStart"/>
            <w:r>
              <w:rPr>
                <w:rFonts w:ascii="Calibri" w:hAnsi="Calibri"/>
                <w:sz w:val="20"/>
                <w:lang w:val="en-GB"/>
              </w:rPr>
              <w:t>Dr.</w:t>
            </w:r>
            <w:proofErr w:type="spellEnd"/>
            <w:r>
              <w:rPr>
                <w:rFonts w:ascii="Calibri" w:hAnsi="Calibri"/>
                <w:sz w:val="20"/>
                <w:lang w:val="en-GB"/>
              </w:rPr>
              <w:t xml:space="preserve"> Name: </w:t>
            </w:r>
          </w:p>
          <w:p w14:paraId="754BF83D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Medical practice: </w:t>
            </w:r>
          </w:p>
          <w:p w14:paraId="7E7F32B1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Address: </w:t>
            </w:r>
          </w:p>
          <w:p w14:paraId="70C8BE4A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elephone number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038FED0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5945AF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74E156C9" w14:textId="77777777">
        <w:trPr>
          <w:cantSplit/>
        </w:trPr>
        <w:tc>
          <w:tcPr>
            <w:tcW w:w="10752" w:type="dxa"/>
            <w:gridSpan w:val="3"/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0FDD502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lastRenderedPageBreak/>
              <w:t>If I suffer from a terminal illness that is likely to end my life within 6 months without the administration of life-sustaining treatment; and I am in an advanced state of irreversible decline in physical capability my wishes are that I receive:</w:t>
            </w:r>
          </w:p>
        </w:tc>
      </w:tr>
      <w:tr w:rsidR="007076B1" w14:paraId="2FE20FC1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3CB4B8B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Artificially fed nutrition or hydration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91DC3FA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5F4154D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7076B1" w14:paraId="74D11095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E831E6E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PR/shock equipment for cardiac arrest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7332818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095FB28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7076B1" w14:paraId="39E07089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3762948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Antibiotics or antivirals for infections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71A5A17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8FF0145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</w:tc>
      </w:tr>
      <w:tr w:rsidR="007076B1" w14:paraId="04799855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24A01A5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Other life-sustaining medical treatment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C2E1AE5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FCA71B9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</w:tc>
      </w:tr>
      <w:tr w:rsidR="007076B1" w14:paraId="33CE2590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7D5AB5A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f I'm pregnant above wishes don't apply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B1B778E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7C676F4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</w:tc>
      </w:tr>
      <w:tr w:rsidR="007076B1" w14:paraId="66C47198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683E4A0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lease provide me with palliative care: </w:t>
            </w:r>
          </w:p>
          <w:p w14:paraId="0CE68367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n my home</w:t>
            </w:r>
          </w:p>
          <w:p w14:paraId="024BBF84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n a hospice [insert name]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EFEEE2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0503987B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  <w:p w14:paraId="75FD5B48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3A3C6A1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0D07D081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  <w:p w14:paraId="7FD6994F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</w:p>
        </w:tc>
      </w:tr>
      <w:tr w:rsidR="007076B1" w14:paraId="21869789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946C4D7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I wish to donate organs. 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AFA1FCE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8A30869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7076B1" w14:paraId="1CA3190E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370321E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If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I give:</w:t>
            </w:r>
          </w:p>
          <w:p w14:paraId="423F9073" w14:textId="77777777" w:rsidR="007076B1" w:rsidRDefault="003E006A">
            <w:pPr>
              <w:widowControl w:val="0"/>
              <w:ind w:left="84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any needed organs, tissues, or parts except my [insert details]</w:t>
            </w:r>
          </w:p>
          <w:p w14:paraId="1B9566AB" w14:textId="77777777" w:rsidR="007076B1" w:rsidRDefault="003E006A">
            <w:pPr>
              <w:widowControl w:val="0"/>
              <w:ind w:left="84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he following organs, tissues, or parts only [insert details]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D906E42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38E2C666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6EE20A86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70BA9DDA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246B90B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E35B6C9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5DB2040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1152480F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7076B1" w14:paraId="1201A325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804EB01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o be used for (tick the first one OR any one or more of the others):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FB852B1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any purpose authorised by law</w:t>
            </w:r>
          </w:p>
          <w:p w14:paraId="4D491529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transplantation </w:t>
            </w:r>
          </w:p>
          <w:p w14:paraId="07BD9CF7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research</w:t>
            </w:r>
          </w:p>
          <w:p w14:paraId="103B65C2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therapy</w:t>
            </w:r>
          </w:p>
          <w:p w14:paraId="51BB7587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education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F98A2C6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any purpose authorised by law</w:t>
            </w:r>
          </w:p>
          <w:p w14:paraId="3DA93A88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transplantation </w:t>
            </w:r>
          </w:p>
          <w:p w14:paraId="20373A84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research</w:t>
            </w:r>
          </w:p>
          <w:p w14:paraId="01CC9BE5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therapy</w:t>
            </w:r>
          </w:p>
          <w:p w14:paraId="21854DAD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education</w:t>
            </w:r>
          </w:p>
        </w:tc>
      </w:tr>
      <w:tr w:rsidR="007076B1" w14:paraId="6D05440B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3DC7CE2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organs, tissues, or parts should if possible be given to relatives of mine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CAFDE05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1E51938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7076B1" w14:paraId="709E1066" w14:textId="77777777">
        <w:trPr>
          <w:cantSplit/>
        </w:trPr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E105DDE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If my relatives do not need organs, tissues, or parts, I desire that my organs, tissues, or parts be given to any other </w:t>
            </w:r>
            <w:proofErr w:type="spellStart"/>
            <w:r>
              <w:rPr>
                <w:rFonts w:ascii="Calibri" w:hAnsi="Calibri"/>
                <w:sz w:val="20"/>
                <w:lang w:val="en-GB"/>
              </w:rPr>
              <w:t>donee</w:t>
            </w:r>
            <w:proofErr w:type="spellEnd"/>
            <w:r>
              <w:rPr>
                <w:rFonts w:ascii="Calibri" w:hAnsi="Calibri"/>
                <w:sz w:val="20"/>
                <w:lang w:val="en-GB"/>
              </w:rPr>
              <w:t xml:space="preserve"> </w:t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4EE01DC" w14:textId="77777777" w:rsidR="007076B1" w:rsidRDefault="003E006A">
            <w:pPr>
              <w:widowControl w:val="0"/>
              <w:ind w:left="840" w:hanging="840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9CA4AA2" w14:textId="77777777" w:rsidR="007076B1" w:rsidRDefault="003E006A">
            <w:pPr>
              <w:widowControl w:val="0"/>
              <w:ind w:left="841" w:hanging="841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</w:tbl>
    <w:p w14:paraId="7AE81A4D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1" w:type="dxa"/>
          <w:right w:w="101" w:type="dxa"/>
        </w:tblCellMar>
        <w:tblLook w:val="0000" w:firstRow="0" w:lastRow="0" w:firstColumn="0" w:lastColumn="0" w:noHBand="0" w:noVBand="0"/>
      </w:tblPr>
      <w:tblGrid>
        <w:gridCol w:w="3212"/>
        <w:gridCol w:w="3212"/>
        <w:gridCol w:w="3212"/>
      </w:tblGrid>
      <w:tr w:rsidR="007076B1" w14:paraId="2198FCD8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54608EA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art 7 </w:t>
            </w:r>
            <w:r>
              <w:rPr>
                <w:rFonts w:ascii="Calibri" w:hAnsi="Calibri"/>
                <w:b/>
                <w:sz w:val="20"/>
                <w:lang w:val="en-GB"/>
              </w:rPr>
              <w:t xml:space="preserve">Our trust for </w:t>
            </w:r>
            <w:proofErr w:type="gramStart"/>
            <w:r>
              <w:rPr>
                <w:rFonts w:ascii="Calibri" w:hAnsi="Calibri"/>
                <w:b/>
                <w:sz w:val="20"/>
                <w:lang w:val="en-GB"/>
              </w:rPr>
              <w:t>trust based</w:t>
            </w:r>
            <w:proofErr w:type="gramEnd"/>
            <w:r>
              <w:rPr>
                <w:rFonts w:ascii="Calibri" w:hAnsi="Calibri"/>
                <w:b/>
                <w:sz w:val="20"/>
                <w:lang w:val="en-GB"/>
              </w:rPr>
              <w:t xml:space="preserve"> estate and asset protection plans only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AD0C61C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1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64CF67E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artner 2</w:t>
            </w:r>
          </w:p>
        </w:tc>
      </w:tr>
      <w:tr w:rsidR="007076B1" w14:paraId="707D552E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5289F5F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We want the Trust to be called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276BC22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01C15C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31D97550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339B249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Settlor</w:t>
            </w:r>
            <w:r>
              <w:rPr>
                <w:rFonts w:ascii="Calibri" w:hAnsi="Calibri"/>
                <w:sz w:val="20"/>
                <w:lang w:val="en-GB"/>
              </w:rPr>
              <w:t>:</w:t>
            </w:r>
          </w:p>
          <w:p w14:paraId="277955A4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(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normally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yourself)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4D7341D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Myself </w:t>
            </w:r>
          </w:p>
          <w:p w14:paraId="7EF73DEF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 and my partner</w:t>
            </w:r>
          </w:p>
          <w:p w14:paraId="6E0FEE56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Other only. Full legal names:</w:t>
            </w:r>
          </w:p>
          <w:p w14:paraId="74374476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74A6060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Myself </w:t>
            </w:r>
          </w:p>
          <w:p w14:paraId="4B5FFFF1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 and my partner</w:t>
            </w:r>
          </w:p>
          <w:p w14:paraId="3CEA9BD0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Other only. Full legal names:</w:t>
            </w:r>
          </w:p>
          <w:p w14:paraId="0F685D8C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2034F347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E765367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My own Trustee company as Trustee</w:t>
            </w:r>
          </w:p>
          <w:p w14:paraId="1C6A925A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ame of Trustee Company: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F7D4AF5" w14:textId="77777777" w:rsidR="007076B1" w:rsidRDefault="003E006A">
            <w:pPr>
              <w:widowControl w:val="0"/>
              <w:ind w:left="1212" w:hanging="1212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44B15EB0" w14:textId="77777777" w:rsidR="007076B1" w:rsidRDefault="003E006A">
            <w:pPr>
              <w:widowControl w:val="0"/>
              <w:jc w:val="right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rustee Limited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38A5CED" w14:textId="77777777" w:rsidR="007076B1" w:rsidRDefault="003E006A">
            <w:pPr>
              <w:widowControl w:val="0"/>
              <w:ind w:left="1585" w:hanging="1585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4E1BEBE1" w14:textId="77777777" w:rsidR="007076B1" w:rsidRDefault="003E006A">
            <w:pPr>
              <w:widowControl w:val="0"/>
              <w:jc w:val="right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rustee Limited</w:t>
            </w:r>
          </w:p>
        </w:tc>
      </w:tr>
      <w:tr w:rsidR="007076B1" w14:paraId="1848ED75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A65AAC9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lastRenderedPageBreak/>
              <w:t>Initial Trustees or Directors of Trustee Company</w:t>
            </w:r>
            <w:r>
              <w:rPr>
                <w:rFonts w:ascii="Calibri" w:hAnsi="Calibri"/>
                <w:sz w:val="20"/>
                <w:lang w:val="en-GB"/>
              </w:rPr>
              <w:t>:</w:t>
            </w:r>
          </w:p>
          <w:p w14:paraId="19559925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Full legal names (as they are on their passport or birth certificate) (first name, middle name(s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)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nd family name), residential addresses, email, mobile and IRD number for every Director, and their relationship to you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3E0D5CB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Myself </w:t>
            </w:r>
          </w:p>
          <w:p w14:paraId="63768CCF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 and my partner</w:t>
            </w:r>
          </w:p>
          <w:p w14:paraId="5604C6A7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 and others:</w:t>
            </w:r>
          </w:p>
          <w:p w14:paraId="1045CC43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Others on their own:</w:t>
            </w:r>
          </w:p>
          <w:p w14:paraId="60B9E6C7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Details of the others:</w:t>
            </w:r>
          </w:p>
          <w:p w14:paraId="56D7423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1B146E0F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79CEF7C2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403C42A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Myself </w:t>
            </w:r>
          </w:p>
          <w:p w14:paraId="6F894E4E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 and my partner</w:t>
            </w:r>
          </w:p>
          <w:p w14:paraId="018DF862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 and others:</w:t>
            </w:r>
          </w:p>
          <w:p w14:paraId="3E7E6666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Others on their own:</w:t>
            </w:r>
          </w:p>
          <w:p w14:paraId="122B23A3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Details of the others:</w:t>
            </w:r>
          </w:p>
          <w:p w14:paraId="1C02D538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33BA973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5E9B4248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0CA635E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Initial shareholders of Trustee Company</w:t>
            </w:r>
            <w:r>
              <w:rPr>
                <w:rFonts w:ascii="Calibri" w:hAnsi="Calibri"/>
                <w:sz w:val="20"/>
                <w:lang w:val="en-GB"/>
              </w:rPr>
              <w:t>:</w:t>
            </w:r>
          </w:p>
          <w:p w14:paraId="2F52DA07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Full legal names (as they are on their passport or birth certificate) (first name, middle name(s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)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nd family name), residential addresses, email, and mobile for every shareholder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882FFF5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Myself </w:t>
            </w:r>
          </w:p>
          <w:p w14:paraId="74A2236E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 and my partner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B363377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Myself </w:t>
            </w:r>
          </w:p>
          <w:p w14:paraId="3961237D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 and my partner</w:t>
            </w:r>
          </w:p>
        </w:tc>
      </w:tr>
      <w:tr w:rsidR="007076B1" w14:paraId="757FC9B2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54AB620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Backstop Trustees or Directors of Trustee Company</w:t>
            </w:r>
            <w:r>
              <w:rPr>
                <w:rFonts w:ascii="Calibri" w:hAnsi="Calibri"/>
                <w:sz w:val="20"/>
                <w:lang w:val="en-GB"/>
              </w:rPr>
              <w:t>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E39A7AB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The Trustees of my will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  <w:p w14:paraId="24E20DE2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F3B6AE0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The Trustees of my will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7076B1" w14:paraId="43351967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269A5F4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Initial Protector</w:t>
            </w:r>
            <w:r>
              <w:rPr>
                <w:rFonts w:ascii="Calibri" w:hAnsi="Calibri"/>
                <w:sz w:val="20"/>
                <w:lang w:val="en-GB"/>
              </w:rPr>
              <w:t xml:space="preserve"> (the dispute resolver with power to hire and fire trustees)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A1057E1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Myself </w:t>
            </w:r>
          </w:p>
          <w:p w14:paraId="10085591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 and my partner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AC754B3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Myself </w:t>
            </w:r>
          </w:p>
          <w:p w14:paraId="3C091345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 and my partner</w:t>
            </w:r>
          </w:p>
        </w:tc>
      </w:tr>
      <w:tr w:rsidR="007076B1" w14:paraId="252A8F5D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71C6E5D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Backstop Protector</w:t>
            </w:r>
            <w:r>
              <w:rPr>
                <w:rFonts w:ascii="Calibri" w:hAnsi="Calibri"/>
                <w:sz w:val="20"/>
                <w:lang w:val="en-GB"/>
              </w:rPr>
              <w:t>:</w:t>
            </w:r>
          </w:p>
          <w:p w14:paraId="48C2DFD8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For Others. Full legal names (as they are on their passport or birth certificate) (first name, middle name(s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)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nd family name)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712372F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The Trustees of my will</w:t>
            </w:r>
          </w:p>
          <w:p w14:paraId="10DBFE7D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children at age 25/30/35</w:t>
            </w:r>
          </w:p>
          <w:p w14:paraId="62BEB0FD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Some of my children at age 25/30/35. Specify:</w:t>
            </w:r>
          </w:p>
          <w:p w14:paraId="4898C0D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272BA7CB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Others. Full legal names (as they are on their passport or birth certificate) (first name, middle name(s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)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nd family name), residential addresses, email, and mobile:</w:t>
            </w:r>
          </w:p>
          <w:p w14:paraId="50D0D17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760191D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5448806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The Trustees of my will</w:t>
            </w:r>
          </w:p>
          <w:p w14:paraId="21231A89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 children at age 25/30/35</w:t>
            </w:r>
          </w:p>
          <w:p w14:paraId="5ABDB0C4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Some of my children at age 25/30/35. Specify:</w:t>
            </w:r>
          </w:p>
          <w:p w14:paraId="3A33357B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59978733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Others. Full legal names (as they are on their passport or birth certificate) (first name, middle name(s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)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and family name), residential addresses, email, and mobile</w:t>
            </w:r>
          </w:p>
        </w:tc>
      </w:tr>
      <w:tr w:rsidR="007076B1" w14:paraId="525973D4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CCAA279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Provisions to be made from the Trust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4C7E4EF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3A66ABB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7333171D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CBD7B6F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Principal Primary Beneficiaries:</w:t>
            </w:r>
          </w:p>
          <w:p w14:paraId="1C352EFD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nclude Full legal names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F585556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Myself </w:t>
            </w:r>
          </w:p>
          <w:p w14:paraId="3ACE8B46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 and my partner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0C1DDC4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Myself </w:t>
            </w:r>
          </w:p>
          <w:p w14:paraId="486559CE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 and my partner</w:t>
            </w:r>
          </w:p>
        </w:tc>
      </w:tr>
      <w:tr w:rsidR="007076B1" w14:paraId="72066178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A0AA73A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 xml:space="preserve">While I am alive </w:t>
            </w:r>
            <w:r>
              <w:rPr>
                <w:rFonts w:ascii="Calibri" w:hAnsi="Calibri"/>
                <w:sz w:val="20"/>
                <w:lang w:val="en-GB"/>
              </w:rPr>
              <w:t>give priority to the needs of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5BE20EE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</w:t>
            </w:r>
          </w:p>
          <w:p w14:paraId="7A022186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 and my partner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ECD146E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</w:t>
            </w:r>
          </w:p>
          <w:p w14:paraId="5C959873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yself and my partner</w:t>
            </w:r>
          </w:p>
        </w:tc>
      </w:tr>
      <w:tr w:rsidR="007076B1" w14:paraId="5E3C793C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9D635CC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After my death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9DAC108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82C155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0F11C848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103D494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Keep the Trust going long term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AFF0D2E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5A96844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</w:t>
            </w:r>
          </w:p>
        </w:tc>
      </w:tr>
      <w:tr w:rsidR="007076B1" w14:paraId="2C63DDA1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83D21E3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Let my Partner live in the family home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C49CFFE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6BD0489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</w:t>
            </w:r>
          </w:p>
        </w:tc>
      </w:tr>
      <w:tr w:rsidR="007076B1" w14:paraId="6F817B8A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E3A2582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Let my Partner live in any other home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7BDB2A8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37BCD57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</w:t>
            </w:r>
          </w:p>
        </w:tc>
      </w:tr>
      <w:tr w:rsidR="007076B1" w14:paraId="5FFED232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56D3D91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Partner is to be the number one priority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ADFB4D2" w14:textId="77777777" w:rsidR="007076B1" w:rsidRDefault="003E006A">
            <w:pPr>
              <w:widowControl w:val="0"/>
              <w:ind w:left="1212" w:hanging="1212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328D1A0" w14:textId="77777777" w:rsidR="007076B1" w:rsidRDefault="003E006A">
            <w:pPr>
              <w:widowControl w:val="0"/>
              <w:ind w:left="1585" w:hanging="1585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7076B1" w14:paraId="35D4B838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DD2B7A8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lastRenderedPageBreak/>
              <w:t xml:space="preserve">Look after my children after my Partner is looked after: 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7DC8CA9" w14:textId="77777777" w:rsidR="007076B1" w:rsidRDefault="003E006A">
            <w:pPr>
              <w:widowControl w:val="0"/>
              <w:ind w:left="1212" w:hanging="1212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30D070F" w14:textId="77777777" w:rsidR="007076B1" w:rsidRDefault="003E006A">
            <w:pPr>
              <w:widowControl w:val="0"/>
              <w:ind w:left="1585" w:hanging="1585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  <w:tr w:rsidR="007076B1" w14:paraId="2267FD44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CAC1A28" w14:textId="77777777" w:rsidR="007076B1" w:rsidRDefault="003E006A">
            <w:pPr>
              <w:widowControl w:val="0"/>
              <w:jc w:val="both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Partner’s interest ceases if they remarry or enter a de facto relationship (</w:t>
            </w:r>
            <w:r>
              <w:rPr>
                <w:rFonts w:ascii="Calibri" w:hAnsi="Calibri"/>
                <w:b/>
                <w:sz w:val="20"/>
                <w:lang w:val="en-GB"/>
              </w:rPr>
              <w:t>not for jointly owned assets or joint trusts</w:t>
            </w:r>
            <w:r>
              <w:rPr>
                <w:rFonts w:ascii="Calibri" w:hAnsi="Calibri"/>
                <w:sz w:val="20"/>
                <w:lang w:val="en-GB"/>
              </w:rPr>
              <w:t>)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17433E5" w14:textId="77777777" w:rsidR="007076B1" w:rsidRDefault="003E006A">
            <w:pPr>
              <w:widowControl w:val="0"/>
              <w:ind w:left="1212" w:hanging="1212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1F796FB" w14:textId="77777777" w:rsidR="007076B1" w:rsidRDefault="003E006A">
            <w:pPr>
              <w:widowControl w:val="0"/>
              <w:ind w:left="1585" w:hanging="1585"/>
              <w:rPr>
                <w:rFonts w:ascii="Calibri" w:hAnsi="Calibri"/>
                <w:sz w:val="20"/>
                <w:lang w:val="en-GB"/>
              </w:rPr>
            </w:pPr>
            <w:proofErr w:type="gramStart"/>
            <w:r>
              <w:rPr>
                <w:rFonts w:ascii="Calibri" w:hAnsi="Calibri"/>
                <w:sz w:val="20"/>
                <w:lang w:val="en-GB"/>
              </w:rPr>
              <w:t>☐  Yes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ab/>
              <w:t>☐ No</w:t>
            </w:r>
            <w:r>
              <w:rPr>
                <w:rFonts w:ascii="Calibri" w:hAnsi="Calibri"/>
                <w:sz w:val="20"/>
                <w:lang w:val="en-GB"/>
              </w:rPr>
              <w:tab/>
            </w:r>
          </w:p>
        </w:tc>
      </w:tr>
    </w:tbl>
    <w:p w14:paraId="0A6BEAA1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1" w:type="dxa"/>
          <w:right w:w="101" w:type="dxa"/>
        </w:tblCellMar>
        <w:tblLook w:val="0000" w:firstRow="0" w:lastRow="0" w:firstColumn="0" w:lastColumn="0" w:noHBand="0" w:noVBand="0"/>
      </w:tblPr>
      <w:tblGrid>
        <w:gridCol w:w="3212"/>
        <w:gridCol w:w="3212"/>
        <w:gridCol w:w="3212"/>
      </w:tblGrid>
      <w:tr w:rsidR="007076B1" w14:paraId="605E2B05" w14:textId="77777777">
        <w:trPr>
          <w:cantSplit/>
        </w:trPr>
        <w:tc>
          <w:tcPr>
            <w:tcW w:w="9636" w:type="dxa"/>
            <w:gridSpan w:val="3"/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914DC8E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 xml:space="preserve">Part 8: My financial position [If you have a </w:t>
            </w:r>
            <w:proofErr w:type="gramStart"/>
            <w:r>
              <w:rPr>
                <w:rFonts w:ascii="Calibri" w:hAnsi="Calibri"/>
                <w:b/>
                <w:sz w:val="20"/>
                <w:lang w:val="en-GB"/>
              </w:rPr>
              <w:t>trust</w:t>
            </w:r>
            <w:proofErr w:type="gramEnd"/>
            <w:r>
              <w:rPr>
                <w:rFonts w:ascii="Calibri" w:hAnsi="Calibri"/>
                <w:b/>
                <w:sz w:val="20"/>
                <w:lang w:val="en-GB"/>
              </w:rPr>
              <w:t xml:space="preserve"> please note which assets are the trust’s]</w:t>
            </w:r>
          </w:p>
        </w:tc>
      </w:tr>
      <w:tr w:rsidR="007076B1" w14:paraId="7AD06E70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7A54D30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Income Details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B8EF345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Partner 1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61766D2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Partner 2</w:t>
            </w:r>
          </w:p>
        </w:tc>
      </w:tr>
      <w:tr w:rsidR="007076B1" w14:paraId="4E9FCA6A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929AB1C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Yearly </w:t>
            </w:r>
            <w:proofErr w:type="spellStart"/>
            <w:proofErr w:type="gramStart"/>
            <w:r>
              <w:rPr>
                <w:rFonts w:ascii="Calibri" w:hAnsi="Calibri"/>
                <w:sz w:val="20"/>
                <w:lang w:val="en-GB"/>
              </w:rPr>
              <w:t>self employed</w:t>
            </w:r>
            <w:proofErr w:type="spellEnd"/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income: 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E9624B8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10B6EA1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</w:tc>
      </w:tr>
      <w:tr w:rsidR="007076B1" w14:paraId="252F9E91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32519A0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Yearly interest and dividend income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154F627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37406A4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</w:tc>
      </w:tr>
      <w:tr w:rsidR="007076B1" w14:paraId="64FD938D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EE2E41D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Yearly employee income: 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155F24B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93D0534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</w:tc>
      </w:tr>
      <w:tr w:rsidR="007076B1" w14:paraId="78915E18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F126522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Yearly rental property income or (losses)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FBEAC2F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0E05107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</w:tc>
      </w:tr>
      <w:tr w:rsidR="007076B1" w14:paraId="03F18543" w14:textId="77777777">
        <w:trPr>
          <w:cantSplit/>
        </w:trPr>
        <w:tc>
          <w:tcPr>
            <w:tcW w:w="9636" w:type="dxa"/>
            <w:gridSpan w:val="3"/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BD3B5C7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My assets:</w:t>
            </w:r>
          </w:p>
        </w:tc>
      </w:tr>
      <w:tr w:rsidR="007076B1" w14:paraId="3A324A8D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3921974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erm deposit or investment accounts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6E7673B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6703873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</w:tc>
      </w:tr>
      <w:tr w:rsidR="007076B1" w14:paraId="2250A601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662D498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Bank name(s)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882AF1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88430CB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1BAED1D0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AFD2811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Life insurance policies:</w:t>
            </w:r>
          </w:p>
          <w:p w14:paraId="2CF6D464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Company name: </w:t>
            </w:r>
          </w:p>
          <w:p w14:paraId="143ECD5B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olicy number(s):</w:t>
            </w:r>
          </w:p>
          <w:p w14:paraId="4858EB68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Life(s) assured:</w:t>
            </w:r>
          </w:p>
          <w:p w14:paraId="164BDC56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urrent surrender value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75083C4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6DBDCB4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423F0C88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CB3EC09" w14:textId="77777777" w:rsidR="007076B1" w:rsidRDefault="003E006A">
            <w:pPr>
              <w:widowControl w:val="0"/>
              <w:rPr>
                <w:rFonts w:ascii="Calibri" w:hAnsi="Calibri"/>
                <w:b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Superannuation Details:</w:t>
            </w:r>
          </w:p>
          <w:p w14:paraId="3D72D615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Company name: </w:t>
            </w:r>
          </w:p>
          <w:p w14:paraId="798BC209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olicy Number</w:t>
            </w:r>
          </w:p>
          <w:p w14:paraId="019FCE61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Current surrender value:  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ABD237F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507AB2E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6B74A913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7D08AF6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Unit Trusts and Shares:</w:t>
            </w:r>
          </w:p>
          <w:p w14:paraId="666FB2C4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Name of Company/Trust </w:t>
            </w:r>
          </w:p>
          <w:p w14:paraId="6629FA45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Reference number</w:t>
            </w:r>
          </w:p>
          <w:p w14:paraId="73730693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umber of Shares/Units:</w:t>
            </w:r>
          </w:p>
          <w:p w14:paraId="1ED0299E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urrent Value of Shares/Units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2D961C0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887C3F0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68CC177D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5872467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Properties:</w:t>
            </w:r>
          </w:p>
          <w:p w14:paraId="5C8C6FD6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Address:</w:t>
            </w:r>
          </w:p>
          <w:p w14:paraId="12AB5EA7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urrent Value:</w:t>
            </w:r>
          </w:p>
          <w:p w14:paraId="535AF473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Latest government valuation:</w:t>
            </w:r>
          </w:p>
          <w:p w14:paraId="6360BA10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ertificate of title number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0CEF34C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 xml:space="preserve">My family </w:t>
            </w:r>
            <w:proofErr w:type="gramStart"/>
            <w:r>
              <w:rPr>
                <w:rFonts w:ascii="Calibri" w:hAnsi="Calibri"/>
                <w:b/>
                <w:sz w:val="20"/>
                <w:lang w:val="en-GB"/>
              </w:rPr>
              <w:t>home</w:t>
            </w:r>
            <w:proofErr w:type="gramEnd"/>
          </w:p>
          <w:p w14:paraId="6E586B45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51182CE7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  <w:p w14:paraId="277F770E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0072575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 xml:space="preserve">My family </w:t>
            </w:r>
            <w:proofErr w:type="gramStart"/>
            <w:r>
              <w:rPr>
                <w:rFonts w:ascii="Calibri" w:hAnsi="Calibri"/>
                <w:b/>
                <w:sz w:val="20"/>
                <w:lang w:val="en-GB"/>
              </w:rPr>
              <w:t>home</w:t>
            </w:r>
            <w:proofErr w:type="gramEnd"/>
          </w:p>
          <w:p w14:paraId="0D34DD63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401DD750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  <w:p w14:paraId="53D9E251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</w:tc>
      </w:tr>
      <w:tr w:rsidR="007076B1" w14:paraId="0F03881A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8ADFCFC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There is a mortgage against the title</w:t>
            </w:r>
            <w:r>
              <w:rPr>
                <w:rFonts w:ascii="Calibri" w:hAnsi="Calibri"/>
                <w:sz w:val="20"/>
                <w:lang w:val="en-GB"/>
              </w:rPr>
              <w:t>:</w:t>
            </w:r>
          </w:p>
          <w:p w14:paraId="45CF42F0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Name of lender: </w:t>
            </w:r>
          </w:p>
          <w:p w14:paraId="3B47C08A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Address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AB22F52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</w:t>
            </w:r>
          </w:p>
          <w:p w14:paraId="30CE37AE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Fixed interest $</w:t>
            </w:r>
          </w:p>
          <w:p w14:paraId="723ACE59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Floating $</w:t>
            </w:r>
          </w:p>
          <w:p w14:paraId="550B18C1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Flexi Credit</w:t>
            </w:r>
          </w:p>
          <w:p w14:paraId="25C177A9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ortgage repaid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A18562E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</w:t>
            </w:r>
          </w:p>
          <w:p w14:paraId="62AED6A2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Fixed interest $</w:t>
            </w:r>
          </w:p>
          <w:p w14:paraId="686D0055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Floating $</w:t>
            </w:r>
          </w:p>
          <w:p w14:paraId="38B2A3E8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Flexi Credit</w:t>
            </w:r>
          </w:p>
          <w:p w14:paraId="3846CBC1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ortgage repaid</w:t>
            </w:r>
          </w:p>
        </w:tc>
      </w:tr>
      <w:tr w:rsidR="007076B1" w14:paraId="06F3051D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58910E2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lastRenderedPageBreak/>
              <w:t>Properties:</w:t>
            </w:r>
          </w:p>
          <w:p w14:paraId="465973DC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Address:</w:t>
            </w:r>
          </w:p>
          <w:p w14:paraId="70BE9CE1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urrent Value:</w:t>
            </w:r>
          </w:p>
          <w:p w14:paraId="5B955B66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Latest government valuation:</w:t>
            </w:r>
          </w:p>
          <w:p w14:paraId="0BE0350B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ertificate of title number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35FAA6F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 xml:space="preserve">My holiday </w:t>
            </w:r>
            <w:proofErr w:type="gramStart"/>
            <w:r>
              <w:rPr>
                <w:rFonts w:ascii="Calibri" w:hAnsi="Calibri"/>
                <w:b/>
                <w:sz w:val="20"/>
                <w:lang w:val="en-GB"/>
              </w:rPr>
              <w:t>home</w:t>
            </w:r>
            <w:proofErr w:type="gramEnd"/>
          </w:p>
          <w:p w14:paraId="781A2A14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1ECD4597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  <w:p w14:paraId="43F3834D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0010BD1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 xml:space="preserve">My holiday </w:t>
            </w:r>
            <w:proofErr w:type="gramStart"/>
            <w:r>
              <w:rPr>
                <w:rFonts w:ascii="Calibri" w:hAnsi="Calibri"/>
                <w:b/>
                <w:sz w:val="20"/>
                <w:lang w:val="en-GB"/>
              </w:rPr>
              <w:t>home</w:t>
            </w:r>
            <w:proofErr w:type="gramEnd"/>
          </w:p>
          <w:p w14:paraId="732F51E0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7964EF70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  <w:p w14:paraId="30429FA3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</w:tc>
      </w:tr>
      <w:tr w:rsidR="007076B1" w14:paraId="4362E41A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417D54B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There is a mortgage against the title</w:t>
            </w:r>
            <w:r>
              <w:rPr>
                <w:rFonts w:ascii="Calibri" w:hAnsi="Calibri"/>
                <w:sz w:val="20"/>
                <w:lang w:val="en-GB"/>
              </w:rPr>
              <w:t>:</w:t>
            </w:r>
          </w:p>
          <w:p w14:paraId="115E7B16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Name of lender: </w:t>
            </w:r>
          </w:p>
          <w:p w14:paraId="70A4B07D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Address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9139FC5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</w:t>
            </w:r>
          </w:p>
          <w:p w14:paraId="00E54C38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Fixed interest $</w:t>
            </w:r>
          </w:p>
          <w:p w14:paraId="77A9B95C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Floating $</w:t>
            </w:r>
          </w:p>
          <w:p w14:paraId="45390764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Flexi Credit</w:t>
            </w:r>
          </w:p>
          <w:p w14:paraId="37DD6E35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ortgage repaid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4D9A9CA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</w:t>
            </w:r>
          </w:p>
          <w:p w14:paraId="6D538F9C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Fixed interest $</w:t>
            </w:r>
          </w:p>
          <w:p w14:paraId="39B93CB9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Floating $</w:t>
            </w:r>
          </w:p>
          <w:p w14:paraId="125B5229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Flexi Credit</w:t>
            </w:r>
          </w:p>
          <w:p w14:paraId="546BB746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ortgage repaid</w:t>
            </w:r>
          </w:p>
        </w:tc>
      </w:tr>
      <w:tr w:rsidR="007076B1" w14:paraId="608FD4D2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3D593F5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Rental property/commercial property/farm:</w:t>
            </w:r>
          </w:p>
          <w:p w14:paraId="739A0806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Address:</w:t>
            </w:r>
          </w:p>
          <w:p w14:paraId="7732CF34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urrent Value:</w:t>
            </w:r>
          </w:p>
          <w:p w14:paraId="7343F5FF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Latest government valuation:</w:t>
            </w:r>
          </w:p>
          <w:p w14:paraId="11413E70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ertificate of title number:</w:t>
            </w:r>
          </w:p>
          <w:p w14:paraId="0F04F97A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he annual profit/loss is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CE365EE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My rental property/commercial property/farm</w:t>
            </w:r>
          </w:p>
          <w:p w14:paraId="4ACA4688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4D00BEE6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  <w:p w14:paraId="30A8622F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  <w:p w14:paraId="46CB7CBD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077D4C6F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rofit/Loss $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CE9F5C5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My rental property/commercial property/farm</w:t>
            </w:r>
          </w:p>
          <w:p w14:paraId="6686704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4E8EAC1C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  <w:p w14:paraId="526D9738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  <w:p w14:paraId="514F3282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  <w:p w14:paraId="66518608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rofit/Loss $</w:t>
            </w:r>
          </w:p>
        </w:tc>
      </w:tr>
      <w:tr w:rsidR="007076B1" w14:paraId="1352EDC0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8E4560F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There is a mortgage against the title</w:t>
            </w:r>
            <w:r>
              <w:rPr>
                <w:rFonts w:ascii="Calibri" w:hAnsi="Calibri"/>
                <w:sz w:val="20"/>
                <w:lang w:val="en-GB"/>
              </w:rPr>
              <w:t>:</w:t>
            </w:r>
          </w:p>
          <w:p w14:paraId="3AC621CA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Name of lender: </w:t>
            </w:r>
          </w:p>
          <w:p w14:paraId="5E0B1FE4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Address:</w:t>
            </w:r>
          </w:p>
          <w:p w14:paraId="6BD3620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7650F46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</w:t>
            </w:r>
          </w:p>
          <w:p w14:paraId="6B07AACC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Fixed interest $</w:t>
            </w:r>
          </w:p>
          <w:p w14:paraId="2030410F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Floating $</w:t>
            </w:r>
          </w:p>
          <w:p w14:paraId="763C941E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Flexi Credit</w:t>
            </w:r>
          </w:p>
          <w:p w14:paraId="0D0B4188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ortgage repaid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3DDB0FD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</w:t>
            </w:r>
          </w:p>
          <w:p w14:paraId="6ADB7E53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Fixed interest $</w:t>
            </w:r>
          </w:p>
          <w:p w14:paraId="018A1AA3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Floating $</w:t>
            </w:r>
          </w:p>
          <w:p w14:paraId="2A2C82A8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Flexi Credit</w:t>
            </w:r>
          </w:p>
          <w:p w14:paraId="089D3DA7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Mortgage repaid</w:t>
            </w:r>
          </w:p>
        </w:tc>
      </w:tr>
      <w:tr w:rsidR="007076B1" w14:paraId="329CF505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F7791D0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otal depreciation claimed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921BD74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Buildings $</w:t>
            </w:r>
          </w:p>
          <w:p w14:paraId="7E6DE820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hattels $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96EFD6C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Buildings $</w:t>
            </w:r>
          </w:p>
          <w:p w14:paraId="11FD045C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Chattels $</w:t>
            </w:r>
          </w:p>
        </w:tc>
      </w:tr>
      <w:tr w:rsidR="007076B1" w14:paraId="23AFC9C5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A70921D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 am GST registered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5BA23F72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GST reg no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A68DB3E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GST reg no:</w:t>
            </w:r>
          </w:p>
        </w:tc>
      </w:tr>
      <w:tr w:rsidR="007076B1" w14:paraId="0A84545D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9DC41F1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My other appreciating assets:</w:t>
            </w:r>
            <w:r>
              <w:rPr>
                <w:rFonts w:ascii="Calibri" w:hAnsi="Calibri"/>
                <w:sz w:val="20"/>
                <w:lang w:val="en-GB"/>
              </w:rPr>
              <w:t xml:space="preserve"> Attach details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( with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market values)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1DA76F2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511E4D3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2482CCEB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1A538DF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b/>
                <w:sz w:val="20"/>
                <w:lang w:val="en-GB"/>
              </w:rPr>
              <w:t>I have my own business or private company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A8388A0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Sole trader ☐ Partnership</w:t>
            </w:r>
          </w:p>
          <w:p w14:paraId="731D0BC8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Company 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C59F78F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Sole trader ☐ Partnership</w:t>
            </w:r>
          </w:p>
          <w:p w14:paraId="627B052F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Company </w:t>
            </w:r>
          </w:p>
        </w:tc>
      </w:tr>
      <w:tr w:rsidR="007076B1" w14:paraId="1B5E3F05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8FC1BFA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ame of the Company/Business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ACA200A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73BC76C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</w:tr>
      <w:tr w:rsidR="007076B1" w14:paraId="04D95B85" w14:textId="77777777">
        <w:trPr>
          <w:cantSplit/>
        </w:trPr>
        <w:tc>
          <w:tcPr>
            <w:tcW w:w="9636" w:type="dxa"/>
            <w:gridSpan w:val="3"/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9A472EB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NB: Attach a copy of the last annual accounts.</w:t>
            </w:r>
          </w:p>
        </w:tc>
      </w:tr>
      <w:tr w:rsidR="007076B1" w14:paraId="3470C2C6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198AEFF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here are losses carried forward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97E3085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$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9184DE2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$</w:t>
            </w:r>
          </w:p>
        </w:tc>
      </w:tr>
      <w:tr w:rsidR="007076B1" w14:paraId="22FA448D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4ED0084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It is a Loss attributing Qualifying Company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339B8F1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878F276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 </w:t>
            </w:r>
          </w:p>
        </w:tc>
      </w:tr>
      <w:tr w:rsidR="007076B1" w14:paraId="290F6C1D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624AB16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here are retained earnings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7C47156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$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63CE44E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$</w:t>
            </w:r>
          </w:p>
        </w:tc>
      </w:tr>
      <w:tr w:rsidR="007076B1" w14:paraId="614C675E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FB35DF7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he shareholders have given personal guarantees to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F28A6DF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Landlord</w:t>
            </w:r>
          </w:p>
          <w:p w14:paraId="45968032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Company bankers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9C0C712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Landlord</w:t>
            </w:r>
          </w:p>
          <w:p w14:paraId="33A1CD44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☐ Company bankers</w:t>
            </w:r>
          </w:p>
        </w:tc>
      </w:tr>
      <w:tr w:rsidR="007076B1" w14:paraId="5B5C4D6F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B266DCB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Risks are fully covered by insurance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C4EED20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1AEB9914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☐ </w:t>
            </w:r>
          </w:p>
        </w:tc>
      </w:tr>
      <w:tr w:rsidR="007076B1" w14:paraId="760B22BA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7F138BDD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The income paid to me by the Company is (before tax)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BE996BF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B48E1CC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$</w:t>
            </w:r>
          </w:p>
        </w:tc>
      </w:tr>
      <w:tr w:rsidR="007076B1" w14:paraId="24EB185A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24402EAF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My accounting firm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D4BC5D1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Firm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EF0BF62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Accountant:</w:t>
            </w:r>
          </w:p>
        </w:tc>
      </w:tr>
      <w:tr w:rsidR="007076B1" w14:paraId="575A1C63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6A11F103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4D57E265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hone Number:</w:t>
            </w:r>
          </w:p>
        </w:tc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F952285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Email </w:t>
            </w:r>
            <w:proofErr w:type="gramStart"/>
            <w:r>
              <w:rPr>
                <w:rFonts w:ascii="Calibri" w:hAnsi="Calibri"/>
                <w:sz w:val="20"/>
                <w:lang w:val="en-GB"/>
              </w:rPr>
              <w:t>or  Fax</w:t>
            </w:r>
            <w:proofErr w:type="gramEnd"/>
            <w:r>
              <w:rPr>
                <w:rFonts w:ascii="Calibri" w:hAnsi="Calibri"/>
                <w:sz w:val="20"/>
                <w:lang w:val="en-GB"/>
              </w:rPr>
              <w:t xml:space="preserve"> Number:</w:t>
            </w:r>
          </w:p>
        </w:tc>
      </w:tr>
      <w:tr w:rsidR="007076B1" w14:paraId="7EA306C4" w14:textId="77777777">
        <w:trPr>
          <w:cantSplit/>
        </w:trPr>
        <w:tc>
          <w:tcPr>
            <w:tcW w:w="3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36FFD429" w14:textId="77777777" w:rsidR="007076B1" w:rsidRDefault="007076B1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642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20" w:type="dxa"/>
              <w:left w:w="120" w:type="dxa"/>
              <w:bottom w:w="58" w:type="dxa"/>
              <w:right w:w="120" w:type="dxa"/>
            </w:tcMar>
          </w:tcPr>
          <w:p w14:paraId="0F7B0CB4" w14:textId="77777777" w:rsidR="007076B1" w:rsidRDefault="003E006A">
            <w:pPr>
              <w:widowControl w:val="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Postal address:</w:t>
            </w:r>
          </w:p>
        </w:tc>
      </w:tr>
    </w:tbl>
    <w:p w14:paraId="4F4781F1" w14:textId="77777777" w:rsidR="007076B1" w:rsidRDefault="007076B1">
      <w:pPr>
        <w:widowControl w:val="0"/>
        <w:rPr>
          <w:rFonts w:ascii="Calibri" w:hAnsi="Calibri"/>
          <w:sz w:val="20"/>
          <w:lang w:val="en-GB"/>
        </w:rPr>
      </w:pPr>
    </w:p>
    <w:p w14:paraId="0550D465" w14:textId="77777777" w:rsidR="007076B1" w:rsidRDefault="003E006A">
      <w:pPr>
        <w:widowControl w:val="0"/>
        <w:rPr>
          <w:rFonts w:ascii="Calibri" w:hAnsi="Calibri"/>
          <w:sz w:val="20"/>
          <w:lang w:val="en-GB"/>
        </w:rPr>
      </w:pPr>
      <w:r>
        <w:rPr>
          <w:rFonts w:ascii="Calibri" w:hAnsi="Calibri"/>
          <w:sz w:val="20"/>
          <w:lang w:val="en-GB"/>
        </w:rPr>
        <w:lastRenderedPageBreak/>
        <w:t>Other information as to your wishes:</w:t>
      </w:r>
    </w:p>
    <w:sectPr w:rsidR="007076B1">
      <w:headerReference w:type="even" r:id="rId8"/>
      <w:headerReference w:type="default" r:id="rId9"/>
      <w:footerReference w:type="even" r:id="rId10"/>
      <w:footerReference w:type="default" r:id="rId11"/>
      <w:pgSz w:w="11905" w:h="16837"/>
      <w:pgMar w:top="600" w:right="576" w:bottom="360" w:left="576" w:header="36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F1E035" w14:textId="77777777" w:rsidR="003B71D3" w:rsidRDefault="003B71D3">
      <w:r>
        <w:separator/>
      </w:r>
    </w:p>
  </w:endnote>
  <w:endnote w:type="continuationSeparator" w:id="0">
    <w:p w14:paraId="36B86181" w14:textId="77777777" w:rsidR="003B71D3" w:rsidRDefault="003B71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3AF9B" w14:textId="77777777" w:rsidR="007076B1" w:rsidRDefault="007076B1">
    <w:pPr>
      <w:widowControl w:val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F308C" w14:textId="77777777" w:rsidR="007076B1" w:rsidRDefault="007076B1">
    <w:pPr>
      <w:widowControl w:val="0"/>
      <w:spacing w:line="0" w:lineRule="atLea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D2EF1B" w14:textId="77777777" w:rsidR="003B71D3" w:rsidRDefault="003B71D3">
      <w:r>
        <w:separator/>
      </w:r>
    </w:p>
  </w:footnote>
  <w:footnote w:type="continuationSeparator" w:id="0">
    <w:p w14:paraId="65501AEF" w14:textId="77777777" w:rsidR="003B71D3" w:rsidRDefault="003B71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833CC" w14:textId="77777777" w:rsidR="007076B1" w:rsidRDefault="003E006A">
    <w:pPr>
      <w:widowControl w:val="0"/>
    </w:pPr>
    <w:r>
      <w:rPr>
        <w:rFonts w:ascii="Calibri" w:hAnsi="Calibri"/>
        <w:sz w:val="18"/>
        <w:lang w:val="en-GB"/>
      </w:rPr>
      <w:t xml:space="preserve">20/02/2022 Estate planning questionnaire © Ross Holmes Virtual Lawyers Limited 2022 </w:t>
    </w:r>
    <w:hyperlink r:id="rId1" w:history="1">
      <w:r>
        <w:rPr>
          <w:rFonts w:ascii="Calibri" w:hAnsi="Calibri"/>
          <w:color w:val="0000FF"/>
          <w:sz w:val="18"/>
          <w:u w:val="single"/>
          <w:lang w:val="en-GB"/>
        </w:rPr>
        <w:t>www.rossholmeslawyers.com</w:t>
      </w:r>
    </w:hyperlink>
    <w:r>
      <w:rPr>
        <w:rFonts w:ascii="Calibri" w:hAnsi="Calibri"/>
        <w:sz w:val="18"/>
        <w:lang w:val="en-GB"/>
      </w:rPr>
      <w:t xml:space="preserve"> + 64 9 4150099 </w:t>
    </w:r>
    <w:proofErr w:type="spellStart"/>
    <w:r>
      <w:rPr>
        <w:rFonts w:ascii="Calibri" w:hAnsi="Calibri"/>
        <w:sz w:val="18"/>
        <w:lang w:val="en-GB"/>
      </w:rPr>
      <w:t>ext</w:t>
    </w:r>
    <w:proofErr w:type="spellEnd"/>
    <w:r>
      <w:rPr>
        <w:rFonts w:ascii="Calibri" w:hAnsi="Calibri"/>
        <w:sz w:val="18"/>
        <w:lang w:val="en-GB"/>
      </w:rPr>
      <w:t xml:space="preserve"> 0</w:t>
    </w:r>
  </w:p>
  <w:p w14:paraId="2A77FBA4" w14:textId="77777777" w:rsidR="007076B1" w:rsidRDefault="003E006A">
    <w:pPr>
      <w:framePr w:w="10753" w:h="210" w:hRule="exact" w:wrap="notBeside" w:vAnchor="page" w:hAnchor="text" w:y="72"/>
      <w:widowControl w:val="0"/>
      <w:spacing w:line="0" w:lineRule="atLeast"/>
      <w:jc w:val="right"/>
      <w:rPr>
        <w:rFonts w:ascii="Calibri" w:hAnsi="Calibri"/>
        <w:vanish/>
        <w:sz w:val="18"/>
        <w:lang w:val="en-GB"/>
      </w:rPr>
    </w:pPr>
    <w:r>
      <w:rPr>
        <w:rFonts w:ascii="Arial" w:hAnsi="Arial"/>
        <w:sz w:val="18"/>
      </w:rPr>
      <w:fldChar w:fldCharType="begin"/>
    </w:r>
    <w:r>
      <w:rPr>
        <w:rFonts w:ascii="Arial" w:hAnsi="Arial"/>
        <w:sz w:val="18"/>
      </w:rPr>
      <w:instrText>PAGE</w:instrText>
    </w:r>
    <w:r>
      <w:rPr>
        <w:rFonts w:ascii="Arial" w:hAnsi="Arial"/>
        <w:sz w:val="18"/>
      </w:rPr>
      <w:fldChar w:fldCharType="separate"/>
    </w:r>
    <w:r>
      <w:rPr>
        <w:rFonts w:ascii="Arial" w:hAnsi="Arial"/>
        <w:sz w:val="18"/>
      </w:rPr>
      <w:t>XXX</w:t>
    </w:r>
    <w:r>
      <w:rPr>
        <w:rFonts w:ascii="Arial" w:hAnsi="Arial"/>
        <w:sz w:val="18"/>
      </w:rPr>
      <w:fldChar w:fldCharType="end"/>
    </w:r>
  </w:p>
  <w:p w14:paraId="57FD96F2" w14:textId="77777777" w:rsidR="007076B1" w:rsidRDefault="007076B1">
    <w:pPr>
      <w:widowControl w:val="0"/>
      <w:rPr>
        <w:rFonts w:ascii="Calibri" w:hAnsi="Calibri"/>
        <w:sz w:val="18"/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029DF" w14:textId="2A142602" w:rsidR="007076B1" w:rsidRDefault="00F33F29">
    <w:pPr>
      <w:widowControl w:val="0"/>
    </w:pPr>
    <w:r>
      <w:rPr>
        <w:rFonts w:ascii="Calibri" w:hAnsi="Calibri"/>
        <w:sz w:val="18"/>
        <w:lang w:val="en-GB"/>
      </w:rPr>
      <w:t>23/05/2022</w:t>
    </w:r>
    <w:r w:rsidR="003E006A">
      <w:rPr>
        <w:rFonts w:ascii="Calibri" w:hAnsi="Calibri"/>
        <w:sz w:val="18"/>
        <w:lang w:val="en-GB"/>
      </w:rPr>
      <w:t xml:space="preserve"> Estate planning questionnaire</w:t>
    </w:r>
    <w:r>
      <w:rPr>
        <w:rFonts w:ascii="Calibri" w:hAnsi="Calibri"/>
        <w:sz w:val="18"/>
        <w:lang w:val="en-GB"/>
      </w:rPr>
      <w:t xml:space="preserve"> multi-generational trust</w:t>
    </w:r>
    <w:r w:rsidR="003E006A">
      <w:rPr>
        <w:rFonts w:ascii="Calibri" w:hAnsi="Calibri"/>
        <w:sz w:val="18"/>
        <w:lang w:val="en-GB"/>
      </w:rPr>
      <w:t xml:space="preserve"> © Ross Holmes Virtual Lawyers Limited 2022</w:t>
    </w:r>
  </w:p>
  <w:p w14:paraId="2FC302E4" w14:textId="77777777" w:rsidR="007076B1" w:rsidRDefault="003E006A">
    <w:pPr>
      <w:framePr w:w="10753" w:h="210" w:hRule="exact" w:wrap="notBeside" w:vAnchor="page" w:hAnchor="text" w:y="72"/>
      <w:widowControl w:val="0"/>
      <w:spacing w:line="0" w:lineRule="atLeast"/>
      <w:jc w:val="right"/>
      <w:rPr>
        <w:rFonts w:ascii="Calibri" w:hAnsi="Calibri"/>
        <w:vanish/>
        <w:sz w:val="18"/>
        <w:lang w:val="en-GB"/>
      </w:rPr>
    </w:pPr>
    <w:r>
      <w:rPr>
        <w:rFonts w:ascii="Arial" w:hAnsi="Arial"/>
        <w:sz w:val="18"/>
      </w:rPr>
      <w:fldChar w:fldCharType="begin"/>
    </w:r>
    <w:r>
      <w:rPr>
        <w:rFonts w:ascii="Arial" w:hAnsi="Arial"/>
        <w:sz w:val="18"/>
      </w:rPr>
      <w:instrText>PAGE</w:instrText>
    </w:r>
    <w:r>
      <w:rPr>
        <w:rFonts w:ascii="Arial" w:hAnsi="Arial"/>
        <w:sz w:val="18"/>
      </w:rPr>
      <w:fldChar w:fldCharType="separate"/>
    </w:r>
    <w:r>
      <w:rPr>
        <w:rFonts w:ascii="Arial" w:hAnsi="Arial"/>
        <w:sz w:val="18"/>
      </w:rPr>
      <w:t>XXX</w:t>
    </w:r>
    <w:r>
      <w:rPr>
        <w:rFonts w:ascii="Arial" w:hAnsi="Arial"/>
        <w:sz w:val="18"/>
      </w:rPr>
      <w:fldChar w:fldCharType="end"/>
    </w:r>
  </w:p>
  <w:p w14:paraId="6752A51E" w14:textId="77777777" w:rsidR="007076B1" w:rsidRDefault="007076B1">
    <w:pPr>
      <w:widowControl w:val="0"/>
      <w:rPr>
        <w:rFonts w:ascii="Calibri" w:hAnsi="Calibri"/>
        <w:sz w:val="18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suff w:val="nothing"/>
      <w:lvlText w:val="%1."/>
      <w:lvlJc w:val="left"/>
    </w:lvl>
    <w:lvl w:ilvl="1">
      <w:start w:val="1"/>
      <w:numFmt w:val="lowerLetter"/>
      <w:suff w:val="nothing"/>
      <w:lvlText w:val="%2."/>
      <w:lvlJc w:val="left"/>
    </w:lvl>
    <w:lvl w:ilvl="2">
      <w:start w:val="1"/>
      <w:numFmt w:val="lowerRoman"/>
      <w:suff w:val="nothing"/>
      <w:lvlText w:val="%3."/>
      <w:lvlJc w:val="left"/>
    </w:lvl>
    <w:lvl w:ilvl="3">
      <w:start w:val="1"/>
      <w:numFmt w:val="decimal"/>
      <w:suff w:val="nothing"/>
      <w:lvlText w:val="(%4)"/>
      <w:lvlJc w:val="left"/>
    </w:lvl>
    <w:lvl w:ilvl="4">
      <w:start w:val="1"/>
      <w:numFmt w:val="lowerLetter"/>
      <w:suff w:val="nothing"/>
      <w:lvlText w:val="(%5)"/>
      <w:lvlJc w:val="left"/>
    </w:lvl>
    <w:lvl w:ilvl="5">
      <w:start w:val="1"/>
      <w:numFmt w:val="lowerRoman"/>
      <w:suff w:val="nothing"/>
      <w:lvlText w:val="(%6)"/>
      <w:lvlJc w:val="left"/>
    </w:lvl>
    <w:lvl w:ilvl="6">
      <w:start w:val="1"/>
      <w:numFmt w:val="decimal"/>
      <w:suff w:val="nothing"/>
      <w:lvlText w:val="%7)"/>
      <w:lvlJc w:val="left"/>
    </w:lvl>
    <w:lvl w:ilvl="7">
      <w:start w:val="1"/>
      <w:numFmt w:val="lowerLetter"/>
      <w:suff w:val="nothing"/>
      <w:lvlText w:val="%8)"/>
      <w:lvlJc w:val="left"/>
    </w:lvl>
    <w:lvl w:ilvl="8">
      <w:start w:val="1"/>
      <w:numFmt w:val="lowerRoman"/>
      <w:suff w:val="nothing"/>
      <w:lvlText w:val="%9)"/>
      <w:lvlJc w:val="left"/>
    </w:lvl>
  </w:abstractNum>
  <w:num w:numId="1" w16cid:durableId="20663666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hyphenationZone w:val="0"/>
  <w:doNotHyphenateCaps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0MDSzNDc0MzQ1NzJU0lEKTi0uzszPAykwrAUAmDyqGSwAAAA="/>
  </w:docVars>
  <w:rsids>
    <w:rsidRoot w:val="007076B1"/>
    <w:rsid w:val="000C5B62"/>
    <w:rsid w:val="00316451"/>
    <w:rsid w:val="003B71D3"/>
    <w:rsid w:val="003E006A"/>
    <w:rsid w:val="00432B39"/>
    <w:rsid w:val="005C73EC"/>
    <w:rsid w:val="005E0491"/>
    <w:rsid w:val="005E5944"/>
    <w:rsid w:val="006146AA"/>
    <w:rsid w:val="006A5B07"/>
    <w:rsid w:val="007076B1"/>
    <w:rsid w:val="007E2753"/>
    <w:rsid w:val="00870BC2"/>
    <w:rsid w:val="009C7EDA"/>
    <w:rsid w:val="00A30A32"/>
    <w:rsid w:val="00BB439D"/>
    <w:rsid w:val="00BB6EC9"/>
    <w:rsid w:val="00CA2836"/>
    <w:rsid w:val="00D32D64"/>
    <w:rsid w:val="00E006E0"/>
    <w:rsid w:val="00E14113"/>
    <w:rsid w:val="00F33F29"/>
    <w:rsid w:val="00FB16EC"/>
    <w:rsid w:val="00FE3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1A6CAE"/>
  <w15:docId w15:val="{19290640-DD44-42EA-8E1B-7C8D9BE5E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vel1">
    <w:name w:val="Level 1"/>
    <w:basedOn w:val="Normal"/>
    <w:pPr>
      <w:widowControl w:val="0"/>
    </w:pPr>
  </w:style>
  <w:style w:type="paragraph" w:customStyle="1" w:styleId="Level2">
    <w:name w:val="Level 2"/>
    <w:basedOn w:val="Normal"/>
    <w:pPr>
      <w:widowControl w:val="0"/>
    </w:pPr>
  </w:style>
  <w:style w:type="paragraph" w:customStyle="1" w:styleId="Level3">
    <w:name w:val="Level 3"/>
    <w:basedOn w:val="Normal"/>
    <w:pPr>
      <w:widowControl w:val="0"/>
    </w:pPr>
  </w:style>
  <w:style w:type="paragraph" w:customStyle="1" w:styleId="Level4">
    <w:name w:val="Level 4"/>
    <w:basedOn w:val="Normal"/>
    <w:pPr>
      <w:widowControl w:val="0"/>
    </w:pPr>
  </w:style>
  <w:style w:type="paragraph" w:customStyle="1" w:styleId="Level5">
    <w:name w:val="Level 5"/>
    <w:basedOn w:val="Normal"/>
    <w:pPr>
      <w:widowControl w:val="0"/>
    </w:pPr>
  </w:style>
  <w:style w:type="paragraph" w:customStyle="1" w:styleId="Level6">
    <w:name w:val="Level 6"/>
    <w:basedOn w:val="Normal"/>
    <w:pPr>
      <w:widowControl w:val="0"/>
    </w:pPr>
  </w:style>
  <w:style w:type="paragraph" w:customStyle="1" w:styleId="Level7">
    <w:name w:val="Level 7"/>
    <w:basedOn w:val="Normal"/>
    <w:pPr>
      <w:widowControl w:val="0"/>
    </w:pPr>
  </w:style>
  <w:style w:type="paragraph" w:customStyle="1" w:styleId="Level8">
    <w:name w:val="Level 8"/>
    <w:basedOn w:val="Normal"/>
    <w:pPr>
      <w:widowControl w:val="0"/>
    </w:pPr>
  </w:style>
  <w:style w:type="paragraph" w:customStyle="1" w:styleId="Level9">
    <w:name w:val="Level 9"/>
    <w:basedOn w:val="Normal"/>
    <w:pPr>
      <w:widowControl w:val="0"/>
    </w:pPr>
  </w:style>
  <w:style w:type="paragraph" w:customStyle="1" w:styleId="26">
    <w:name w:val="_26"/>
    <w:basedOn w:val="Normal"/>
    <w:pPr>
      <w:widowControl w:val="0"/>
    </w:pPr>
  </w:style>
  <w:style w:type="paragraph" w:customStyle="1" w:styleId="25">
    <w:name w:val="_25"/>
    <w:basedOn w:val="Normal"/>
    <w:pPr>
      <w:widowControl w:val="0"/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1440" w:hanging="720"/>
    </w:pPr>
  </w:style>
  <w:style w:type="paragraph" w:customStyle="1" w:styleId="24">
    <w:name w:val="_24"/>
    <w:basedOn w:val="Normal"/>
    <w:pPr>
      <w:widowControl w:val="0"/>
      <w:tabs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2160"/>
    </w:pPr>
  </w:style>
  <w:style w:type="paragraph" w:customStyle="1" w:styleId="23">
    <w:name w:val="_23"/>
    <w:basedOn w:val="Normal"/>
    <w:pPr>
      <w:widowControl w:val="0"/>
      <w:tabs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2880"/>
    </w:pPr>
  </w:style>
  <w:style w:type="paragraph" w:customStyle="1" w:styleId="22">
    <w:name w:val="_22"/>
    <w:basedOn w:val="Normal"/>
    <w:pPr>
      <w:widowControl w:val="0"/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3600"/>
    </w:pPr>
  </w:style>
  <w:style w:type="paragraph" w:customStyle="1" w:styleId="21">
    <w:name w:val="_21"/>
    <w:basedOn w:val="Normal"/>
    <w:pPr>
      <w:widowControl w:val="0"/>
      <w:tabs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4320"/>
    </w:pPr>
  </w:style>
  <w:style w:type="paragraph" w:customStyle="1" w:styleId="20">
    <w:name w:val="_20"/>
    <w:basedOn w:val="Normal"/>
    <w:pPr>
      <w:widowControl w:val="0"/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5040"/>
    </w:pPr>
  </w:style>
  <w:style w:type="paragraph" w:customStyle="1" w:styleId="19">
    <w:name w:val="_19"/>
    <w:basedOn w:val="Normal"/>
    <w:pPr>
      <w:widowControl w:val="0"/>
      <w:tabs>
        <w:tab w:val="left" w:pos="5760"/>
        <w:tab w:val="left" w:pos="6480"/>
        <w:tab w:val="left" w:pos="7200"/>
        <w:tab w:val="left" w:pos="7920"/>
        <w:tab w:val="left" w:pos="8640"/>
      </w:tabs>
      <w:ind w:left="5760"/>
    </w:pPr>
  </w:style>
  <w:style w:type="paragraph" w:customStyle="1" w:styleId="18">
    <w:name w:val="_18"/>
    <w:basedOn w:val="Normal"/>
    <w:pPr>
      <w:widowControl w:val="0"/>
      <w:tabs>
        <w:tab w:val="left" w:pos="6480"/>
        <w:tab w:val="left" w:pos="7200"/>
        <w:tab w:val="left" w:pos="7920"/>
        <w:tab w:val="left" w:pos="8640"/>
      </w:tabs>
      <w:ind w:left="6480"/>
    </w:pPr>
  </w:style>
  <w:style w:type="paragraph" w:customStyle="1" w:styleId="17">
    <w:name w:val="_17"/>
    <w:basedOn w:val="Normal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</w:style>
  <w:style w:type="paragraph" w:customStyle="1" w:styleId="16">
    <w:name w:val="_16"/>
    <w:basedOn w:val="Normal"/>
    <w:pPr>
      <w:widowControl w:val="0"/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1440" w:hanging="720"/>
    </w:pPr>
  </w:style>
  <w:style w:type="paragraph" w:customStyle="1" w:styleId="15">
    <w:name w:val="_15"/>
    <w:basedOn w:val="Normal"/>
    <w:pPr>
      <w:widowControl w:val="0"/>
      <w:tabs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2160"/>
    </w:pPr>
  </w:style>
  <w:style w:type="paragraph" w:customStyle="1" w:styleId="14">
    <w:name w:val="_14"/>
    <w:basedOn w:val="Normal"/>
    <w:pPr>
      <w:widowControl w:val="0"/>
      <w:tabs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2880"/>
    </w:pPr>
  </w:style>
  <w:style w:type="paragraph" w:customStyle="1" w:styleId="13">
    <w:name w:val="_13"/>
    <w:basedOn w:val="Normal"/>
    <w:pPr>
      <w:widowControl w:val="0"/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3600"/>
    </w:pPr>
  </w:style>
  <w:style w:type="paragraph" w:customStyle="1" w:styleId="12">
    <w:name w:val="_12"/>
    <w:basedOn w:val="Normal"/>
    <w:pPr>
      <w:widowControl w:val="0"/>
      <w:tabs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4320"/>
    </w:pPr>
  </w:style>
  <w:style w:type="paragraph" w:customStyle="1" w:styleId="11">
    <w:name w:val="_11"/>
    <w:basedOn w:val="Normal"/>
    <w:pPr>
      <w:widowControl w:val="0"/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5040"/>
    </w:pPr>
  </w:style>
  <w:style w:type="paragraph" w:customStyle="1" w:styleId="10">
    <w:name w:val="_10"/>
    <w:basedOn w:val="Normal"/>
    <w:pPr>
      <w:widowControl w:val="0"/>
      <w:tabs>
        <w:tab w:val="left" w:pos="5760"/>
        <w:tab w:val="left" w:pos="6480"/>
        <w:tab w:val="left" w:pos="7200"/>
        <w:tab w:val="left" w:pos="7920"/>
        <w:tab w:val="left" w:pos="8640"/>
      </w:tabs>
      <w:ind w:left="5760"/>
    </w:pPr>
  </w:style>
  <w:style w:type="paragraph" w:customStyle="1" w:styleId="9">
    <w:name w:val="_9"/>
    <w:basedOn w:val="Normal"/>
    <w:pPr>
      <w:widowControl w:val="0"/>
      <w:tabs>
        <w:tab w:val="left" w:pos="6480"/>
        <w:tab w:val="left" w:pos="7200"/>
        <w:tab w:val="left" w:pos="7920"/>
        <w:tab w:val="left" w:pos="8640"/>
      </w:tabs>
      <w:ind w:left="6480"/>
    </w:pPr>
  </w:style>
  <w:style w:type="paragraph" w:customStyle="1" w:styleId="8">
    <w:name w:val="_8"/>
    <w:basedOn w:val="Normal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</w:pPr>
  </w:style>
  <w:style w:type="paragraph" w:customStyle="1" w:styleId="a">
    <w:name w:val="Ђ"/>
    <w:basedOn w:val="Normal"/>
    <w:pPr>
      <w:widowControl w:val="0"/>
    </w:pPr>
  </w:style>
  <w:style w:type="paragraph" w:customStyle="1" w:styleId="WPPlainText">
    <w:name w:val="WP_Plain Text"/>
    <w:basedOn w:val="Normal"/>
    <w:rPr>
      <w:rFonts w:ascii="Courier New" w:hAnsi="Courier New"/>
      <w:sz w:val="20"/>
    </w:rPr>
  </w:style>
  <w:style w:type="paragraph" w:customStyle="1" w:styleId="7">
    <w:name w:val="_7"/>
    <w:basedOn w:val="Normal"/>
    <w:pPr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1440" w:hanging="720"/>
    </w:pPr>
  </w:style>
  <w:style w:type="paragraph" w:customStyle="1" w:styleId="6">
    <w:name w:val="_6"/>
    <w:basedOn w:val="Normal"/>
    <w:pPr>
      <w:tabs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2160"/>
    </w:pPr>
  </w:style>
  <w:style w:type="paragraph" w:customStyle="1" w:styleId="5">
    <w:name w:val="_5"/>
    <w:basedOn w:val="Normal"/>
    <w:pPr>
      <w:tabs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2880"/>
    </w:pPr>
  </w:style>
  <w:style w:type="paragraph" w:customStyle="1" w:styleId="4">
    <w:name w:val="_4"/>
    <w:basedOn w:val="Normal"/>
    <w:pPr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3600"/>
    </w:pPr>
  </w:style>
  <w:style w:type="paragraph" w:customStyle="1" w:styleId="3">
    <w:name w:val="_3"/>
    <w:basedOn w:val="Normal"/>
    <w:pPr>
      <w:tabs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4320"/>
    </w:pPr>
  </w:style>
  <w:style w:type="paragraph" w:customStyle="1" w:styleId="2">
    <w:name w:val="_2"/>
    <w:basedOn w:val="Normal"/>
    <w:pPr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5040"/>
    </w:pPr>
  </w:style>
  <w:style w:type="paragraph" w:customStyle="1" w:styleId="1">
    <w:name w:val="_1"/>
    <w:basedOn w:val="Normal"/>
    <w:pPr>
      <w:tabs>
        <w:tab w:val="left" w:pos="5760"/>
        <w:tab w:val="left" w:pos="6480"/>
        <w:tab w:val="left" w:pos="7200"/>
        <w:tab w:val="left" w:pos="7920"/>
        <w:tab w:val="left" w:pos="8640"/>
      </w:tabs>
      <w:ind w:left="5760"/>
    </w:pPr>
  </w:style>
  <w:style w:type="paragraph" w:customStyle="1" w:styleId="a0">
    <w:name w:val="_"/>
    <w:basedOn w:val="Normal"/>
    <w:pPr>
      <w:tabs>
        <w:tab w:val="left" w:pos="6480"/>
        <w:tab w:val="left" w:pos="7200"/>
        <w:tab w:val="left" w:pos="7920"/>
        <w:tab w:val="left" w:pos="8640"/>
      </w:tabs>
      <w:ind w:left="6480"/>
    </w:pPr>
  </w:style>
  <w:style w:type="character" w:customStyle="1" w:styleId="DefaultPara">
    <w:name w:val="Default Para"/>
    <w:basedOn w:val="DefaultParagraphFont"/>
  </w:style>
  <w:style w:type="paragraph" w:customStyle="1" w:styleId="WPBodyText">
    <w:name w:val="WP_Body Text"/>
    <w:basedOn w:val="Normal"/>
    <w:pPr>
      <w:widowControl w:val="0"/>
    </w:pPr>
    <w:rPr>
      <w:rFonts w:ascii="Trebuchet MS" w:hAnsi="Trebuchet MS"/>
      <w:sz w:val="16"/>
    </w:rPr>
  </w:style>
  <w:style w:type="character" w:customStyle="1" w:styleId="BodyTextCh">
    <w:name w:val="Body Text Ch"/>
    <w:basedOn w:val="DefaultParagraphFont"/>
    <w:rPr>
      <w:rFonts w:ascii="Trebuchet MS" w:hAnsi="Trebuchet MS"/>
      <w:sz w:val="16"/>
    </w:rPr>
  </w:style>
  <w:style w:type="paragraph" w:customStyle="1" w:styleId="Heading21">
    <w:name w:val="Heading 21"/>
    <w:basedOn w:val="Normal"/>
    <w:pPr>
      <w:widowControl w:val="0"/>
      <w:tabs>
        <w:tab w:val="left" w:pos="258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258"/>
    </w:pPr>
    <w:rPr>
      <w:rFonts w:ascii="Trebuchet MS" w:hAnsi="Trebuchet MS"/>
      <w:b/>
      <w:sz w:val="16"/>
    </w:rPr>
  </w:style>
  <w:style w:type="character" w:customStyle="1" w:styleId="Heading2Ch">
    <w:name w:val="Heading 2 Ch"/>
    <w:basedOn w:val="DefaultParagraphFont"/>
    <w:rPr>
      <w:rFonts w:ascii="Trebuchet MS" w:hAnsi="Trebuchet MS"/>
      <w:b/>
      <w:sz w:val="16"/>
    </w:rPr>
  </w:style>
  <w:style w:type="character" w:customStyle="1" w:styleId="SYSHYPERTEXT">
    <w:name w:val="SYS_HYPERTEXT"/>
    <w:basedOn w:val="DefaultParagraphFont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33F2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3F29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F33F2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3F29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ossholmes.co.n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854</Words>
  <Characters>21973</Characters>
  <Application>Microsoft Office Word</Application>
  <DocSecurity>0</DocSecurity>
  <Lines>183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s Holmes</dc:creator>
  <cp:lastModifiedBy>Ross Holmes</cp:lastModifiedBy>
  <cp:revision>4</cp:revision>
  <dcterms:created xsi:type="dcterms:W3CDTF">2022-05-23T10:10:00Z</dcterms:created>
  <dcterms:modified xsi:type="dcterms:W3CDTF">2022-06-30T22:38:00Z</dcterms:modified>
</cp:coreProperties>
</file>